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บูรณาการใช้เทคโนโลยีคอมพิวเตอร์และดิจิทัลสำหรับชุมชน</w:t>
      </w:r>
      <w:r>
        <w:t xml:space="preserve"> </w:t>
      </w:r>
      <w:r>
        <w:t xml:space="preserve">(เช้า)</w:t>
      </w:r>
      <w:r>
        <w:t xml:space="preserve"> </w:t>
      </w:r>
      <w:r>
        <w:t xml:space="preserve">111267</w:t>
      </w:r>
    </w:p>
    <w:p>
      <w:pPr>
        <w:pStyle w:val="Date"/>
      </w:pPr>
      <w:r>
        <w:t xml:space="preserve">วันพุธที่</w:t>
      </w:r>
      <w:r>
        <w:t xml:space="preserve"> </w:t>
      </w:r>
      <w:r>
        <w:t xml:space="preserve">11</w:t>
      </w:r>
      <w:r>
        <w:t xml:space="preserve"> </w:t>
      </w:r>
      <w:r>
        <w:t xml:space="preserve">ธันว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สวัสดีค่ะ ไม่ได้ยิน ฝั่งนู้นไม่ได้ยิน พี่ล่ามได้ยินไหมคะ อ๋อ โอเคนะคะ มาดูนะคะ วันนี้นะคะ เนื่องจากเกี่ยวกับชุมชนนะ สิ่งที่เราจะเรียนรู้วันนี้ ก็คือ… เรื่องโลโก้ เพราะว่าในการประยุกต์ใช้นี่ เทคโนโลยีดิจิทัลของเรากับชุมชนนี่ สิ่งแรกที่สามารถทำได้ง่าย ๆ ไม่ซับซ้อนมาก ก็คือการสร้างโลโก้ โลโก้คืออะไร มาดูกันนะคะ คือคำนี้ บางคนก็เรียกทับศัพท์เลย ว่าโลโก้นะคะ แต่บางทีเขาก็เรียกว่า</w:t>
      </w:r>
      <w:r>
        <w:t xml:space="preserve"> </w:t>
      </w:r>
      <w:r>
        <w:t xml:space="preserve">“</w:t>
      </w:r>
      <w:r>
        <w:t xml:space="preserve">เครื่องหมาย</w:t>
      </w:r>
      <w:r>
        <w:t xml:space="preserve">”</w:t>
      </w:r>
      <w:r>
        <w:t xml:space="preserve"> </w:t>
      </w:r>
      <w:r>
        <w:t xml:space="preserve">ก็ได้ เรียกว่า</w:t>
      </w:r>
      <w:r>
        <w:t xml:space="preserve"> </w:t>
      </w:r>
      <w:r>
        <w:t xml:space="preserve">“</w:t>
      </w:r>
      <w:r>
        <w:t xml:space="preserve">ตรา</w:t>
      </w:r>
      <w:r>
        <w:t xml:space="preserve">”</w:t>
      </w:r>
      <w:r>
        <w:t xml:space="preserve"> </w:t>
      </w:r>
      <w:r>
        <w:t xml:space="preserve">ก็ได้ Logo นี่ หรือสัญลักษณ์ทางการค้า ใช้ได้หลายคำนะคะ แต่โดย… คือในภาษาไทยน่ะ มันก็แปลออกไป แล้วก็ขยายออกไป ถ้าในต่างประเทศ ก็คือพูดถึงโลโก้ปุ๊บ ก็คือ หมายถึง สัญลักษณ์ที่ใช้แทน ใช้แทนนะคะ ใช้แทนอะไรน่ะ ใช้แทนสินค้านั้น หรือใช้เป็นชื่อของสินค้านั้นน่ะ ลักษณะนี้นะคะ หรือถ้าดูจากที่ในสไลด์นะคะ ก็คือลักษณะของโลโก้นี่ มันจะต้องเป็นกราฟิก เห็นไหม ถ้าสมัยก่อนการออกแบบโลโก้ ก็คือการใช้มือคน ไปจ้างคนที่มีความถนัดทางการวาด ก็คือวาดศิลปะนั้นเองนะคะ พวกที่เรียนศิลปะมา ให้เขาวาดโลโก้ให้ ออกแบบให้ แต่ในยุคเทคโนโลยีดิจิทัลของเรานี่ เรามีคอมพิวเตอร์ ทีนี้ นอกจากใช้คอมพิวเตอร์แล้วนะคะ ในสมัยยุคแรก ๆ นี่ การออกแบบด้วยคอมพิวเตอร์ ก็คือใช้โปรแกรมออกแบบต่าง ๆ หรือโปรแกรมที่ใช้ในการวาด หรือสร้างภาพนะคะ เช่นพวกในตระกูล Adobe น่ะ Adobe อะไรบ้าง Illustrator ได้ Photoshop ได้นะคะ ใช้ในการออกแบบโลโก้ ในการทำโลโก้นี่ ทำเพื่ออะไร มันบอกว่าเพื่อสร้างเอกลักษณ์ เห็นไหมคะ คือ เราต้องการสร้างเอกลักษณ์ให้กับ… ถ้าในสมัยก่อนนี่ ส่วนใหญ่มันจะเป็นสินค้า แต่ในยุคปัจจุบันนี่ มันมีบริการ เช่น เหมือนบริการของแพลตฟอร์มต่าง ๆ เช่น Tiktok เห็นไหม Tiktok เขาก็มีโลโก้ หรือในเว็บไซต์ เว็บไซต์ก็มีโลโก้ เพราะฉะนั้น โลโก้ในปัจจุบัน ไม่จำเป็นจะต้องเป็นสินค้าเท่านั้น อาจจะเป็นผลิตภัณฑ์ที่ไม่ใช่ในลักษณะที่สินค้าจับต้องได้ เช่น ในการบริการ เช่นเหมือนเว็บไซต์ เขาก็ต้องมีโลโก้นะ หรือ… เห็นไหม พวก Shopee พวกขายสินค้า และแอปพลิเคชันต่าง ๆ ก็ต้องออกแบบมาใช้งานนะ อย่างนี้เป็นต้นนะคะ เพราะฉะนั้น โลโก้ไม่ได้จำกัดอยู่แค่เฉพาะว่าสร้างขึ้นมาเพื่อสินค้า ตอนนี้กลายเป็นโลโก้สร้างขึ้นมาเป็น… สัญลักษณ์ หรือเอกลักษณ์ของสินค้า สร้างเพื่ออะไร เพื่อที่จะให้คนที่เข้ามาใช้บริการ หรือที่เขาจะเรียกว่า</w:t>
      </w:r>
      <w:r>
        <w:t xml:space="preserve"> </w:t>
      </w:r>
      <w:r>
        <w:t xml:space="preserve">“</w:t>
      </w:r>
      <w:r>
        <w:t xml:space="preserve">ผู้บริโภค</w:t>
      </w:r>
      <w:r>
        <w:t xml:space="preserve">”</w:t>
      </w:r>
      <w:r>
        <w:t xml:space="preserve"> </w:t>
      </w:r>
      <w:r>
        <w:t xml:space="preserve">หรือ</w:t>
      </w:r>
      <w:r>
        <w:t xml:space="preserve"> </w:t>
      </w:r>
      <w:r>
        <w:t xml:space="preserve">“</w:t>
      </w:r>
      <w:r>
        <w:t xml:space="preserve">ผู้ใช้</w:t>
      </w:r>
      <w:r>
        <w:t xml:space="preserve">”</w:t>
      </w:r>
      <w:r>
        <w:t xml:space="preserve"> </w:t>
      </w:r>
      <w:r>
        <w:t xml:space="preserve">นี่นะคะ สามารถจำได้ เหมือนเราน่ะ ถ้าเห็นรูป ถ้าให้นึกถึงนะคะ ไก่ทอด เดี๋ยวจะถามนะ ไปทีละคน ขอ… หมายเลข 8 มาร์กี้นะคะ เปิดกล้อง ๆ เด็ก ๆ ต้องเปิดกล้องด้วย เพื่อให้เห็นว่าเด็ก ๆ หน้า… ใช่ไหม</w:t>
      </w:r>
    </w:p>
    <w:p>
      <w:pPr>
        <w:pStyle w:val="BodyText"/>
      </w:pPr>
      <w:r>
        <w:t xml:space="preserve">(ล่าม) พอดีว่าทำตามภาษา… รูปผู้พัน</w:t>
      </w:r>
    </w:p>
    <w:p>
      <w:pPr>
        <w:pStyle w:val="BodyText"/>
      </w:pPr>
      <w:r>
        <w:t xml:space="preserve">(อาจารย์สุธิรา) แสดงว่าตี๋น้อยจำที่รูปได้นะ ใช่ไหมคะ มีเคราด้วย จุ่มเลย จุ่มเลย องุ่นนะ ถ้านึกถึงกาแฟ นึกถึงอะไร โลโก้ของอะไรลูก กาแฟน่ะ</w:t>
      </w:r>
    </w:p>
    <w:p>
      <w:pPr>
        <w:pStyle w:val="BodyText"/>
      </w:pPr>
      <w:r>
        <w:t xml:space="preserve">(ล่าม) มีร้านกาแฟที่กินคู่กับขนมปังค่ะ</w:t>
      </w:r>
    </w:p>
    <w:p>
      <w:pPr>
        <w:pStyle w:val="BodyText"/>
      </w:pPr>
      <w:r>
        <w:t xml:space="preserve">(อาจารย์สุธิรา) น้องบอกว่าเซเว่น ไม่ใช่ Amazon ใช่ไหม นกแก้วน่ะ</w:t>
      </w:r>
    </w:p>
    <w:p>
      <w:pPr>
        <w:pStyle w:val="BodyText"/>
      </w:pPr>
      <w:r>
        <w:t xml:space="preserve">(ล่าม) ค่ะ Amazon ค่ะ มี Amazon แล้วก็เป็น Starbucks ค่ะ</w:t>
      </w:r>
    </w:p>
    <w:p>
      <w:pPr>
        <w:pStyle w:val="BodyText"/>
      </w:pPr>
      <w:r>
        <w:t xml:space="preserve">(อาจารย์สุธิรา) แล้วก็เป็นปะการังเหรอ</w:t>
      </w:r>
    </w:p>
    <w:p>
      <w:pPr>
        <w:pStyle w:val="BodyText"/>
      </w:pPr>
      <w:r>
        <w:t xml:space="preserve">(ล่าม) สตาร์บัคส์ครับ</w:t>
      </w:r>
    </w:p>
    <w:p>
      <w:pPr>
        <w:pStyle w:val="BodyText"/>
      </w:pPr>
      <w:r>
        <w:t xml:space="preserve">(อาจารย์สุธิรา) สตาร์บัคส์ ใช่ ถูกต้อง เห็นไหม พอนึกถึงกาแฟ ลองอีก 1 คน จุ่มไป จุ่มไป เหลือใครให้เราจุ่ม มาร์กี้โดน ถ้าพูดถึง Pizza คิดถึงอะไรครับ ถ้าพูดถึงพิซซ่า รู้จักไหมพิซซ่า เข้าใจภาษามือพี่เขาไหมนี่</w:t>
      </w:r>
    </w:p>
    <w:p>
      <w:pPr>
        <w:pStyle w:val="BodyText"/>
      </w:pPr>
      <w:r>
        <w:t xml:space="preserve">(ล่าม) ครับ รู้จักครับ</w:t>
      </w:r>
    </w:p>
    <w:p>
      <w:pPr>
        <w:pStyle w:val="BodyText"/>
      </w:pPr>
      <w:r>
        <w:t xml:space="preserve">(ล่าม) รู้จักครับ ตอนนี้เขาสะกดคำว่า… พิซซ่าที่เป็นร้านสีเขียว ๆ น่ะ สีเขียว ๆ The Pizza Company</w:t>
      </w:r>
    </w:p>
    <w:p>
      <w:pPr>
        <w:pStyle w:val="BodyText"/>
      </w:pPr>
      <w:r>
        <w:t xml:space="preserve">(อาจารย์สุธิรา) นึกออกไหม เขาใช้ภาพอะไร เดี๋ยว ๆ ให้เขาลองนึก</w:t>
      </w:r>
    </w:p>
    <w:p>
      <w:pPr>
        <w:pStyle w:val="BodyText"/>
      </w:pPr>
      <w:r>
        <w:t xml:space="preserve">(ล่าม) ที่เป็นคนถือถาดพิซซ่า</w:t>
      </w:r>
    </w:p>
    <w:p>
      <w:pPr>
        <w:pStyle w:val="BodyText"/>
      </w:pPr>
      <w:r>
        <w:t xml:space="preserve">(อาจารย์สุธิรา) ที่เป็นคนถือถาดพิซซ่า ไม่เป็นไร สีเขียวนะคะ PizzaHut ถ้าสีเขียว PizzaHut เขียว ถ้าแดงมันจะ… ถ้าสีเขียว The Pizza Company The Pizza company ถ้า PizzaHut สีแดง โอเค เห็นไหม พอถามถึง… เห็นไหมคะ แค่พูดชื่ออาหาร แม่ไม่ได้บอกชื่อแล้วนะ เด็ก ๆ ก็จะนึกถึงไก่ทอด ส่วนใหญ่จะนึกถึงที่ KFC เลย อย่างนี้นะคะ เหมือนพูดถึง Pizza ก็นึกถึงในสกลนครเรา มีพวกนี้อยู่ เหมือนกาแฟนี่ เด็ก ๆ จะชอบ Amazon กันมากเลย เหมือนแม่ชอบเซเว่น โลโก้เซเว่นนี่ น่าจะจำกันแม่น เพราะฉะนั้น นั่นก็คือลักษณะของสิ่งที่เมื่อเราพูดถึงสินค้าของเขา แต่เราจะจำโลโก้เขาได้ ว่ามันคืออะไรนะคะ ทีนี้ สิ่งที่เราจะต้องรู้จัก ก็คือโลโก้มันมีกี่ประเภท อะไรบ้างนะคะ มาดูประเภทของโลโก้กันก่อน เพราะก่อนที่เราจะไปทำโลโก้ออกมาได้ 1 อันนี้ มันไม่ใช่ว่านึกอยากทำก็ทำ มาดูกันนะคะ วันนี้นะคะ จะพูดถึงประเภทของโลโก้ตัวแรกก่อน ตัวย่อ หรือถ้าเรียกทับศัพท์นะคะ มันจะเป็นโลโก้ลักษณะที่เป็น Monogram หรือ Lettermark ถ้าพูดถึงโลโก้ที่เป็น Monogram หรือ Lattermark นั่นก็คือโลโก้ที่ใช้ตัวอักษรนะคะ ตัวอักษรของชื่อบริษัทเขา หรือว่าชื่อร้านค้าเขานั่นแหละค่ะมา เนื่องจากบางทีน่ะ ชื่อบริษัทบางบริษัทชื่อเขายาวนะ เหมือน… เด็ก ๆ โลโก้ที่มีลักษณะแบบเป็นตัวย่อ ที่เรียกว่า</w:t>
      </w:r>
      <w:r>
        <w:t xml:space="preserve"> </w:t>
      </w:r>
      <w:r>
        <w:t xml:space="preserve">“</w:t>
      </w:r>
      <w:r>
        <w:t xml:space="preserve">Monogram</w:t>
      </w:r>
      <w:r>
        <w:t xml:space="preserve">”</w:t>
      </w:r>
      <w:r>
        <w:t xml:space="preserve"> </w:t>
      </w:r>
      <w:r>
        <w:t xml:space="preserve">หรือ</w:t>
      </w:r>
      <w:r>
        <w:t xml:space="preserve"> </w:t>
      </w:r>
      <w:r>
        <w:t xml:space="preserve">“</w:t>
      </w:r>
      <w:r>
        <w:t xml:space="preserve">Lettermark</w:t>
      </w:r>
      <w:r>
        <w:t xml:space="preserve">”</w:t>
      </w:r>
      <w:r>
        <w:t xml:space="preserve"> </w:t>
      </w:r>
      <w:r>
        <w:t xml:space="preserve">นี่ ก็คือโลโก้ที่ใช้กับบริษัทที่เขามีแบรนด์ เห็นไหมคะ หรือมีชื่อยาว ๆ แล้วเราต้อง… แล้วต้องการให้ย่อชื่อนั้นลง ให้สั้นลง เพราะว่าบางทีถ้าใช้ชื่อยาวนี่ มันไม่ได้เฉพาะเวลามาเขียน เพราะว่าทำทำโฆษณาแต่ละ 1 สินค้านี่ บางบริษัทโฆษณาเขาคิดแค่ 1 ตัวอักษรนะ เด็ก ๆ ให้คิดถึงนะ หรือบางทีเขาคิดเวลา เพราะฉะนั้น ถ้าข้อความเยอะ พื้นที่ในการทำโฆษณามันก็จะเปลือง ไม่แน่ใจว่าน่าจะ… ตอนทำธุรกิจอะไรน่ะ ได้ทำโฆษณาอะไรไหม ป้ายโฆษณาอะไรไหม ถ้าเด็ก ๆ ลองทำป้ายโฆษณานะ เวลาเขาคิดราคาป้ายโฆษณา เขาจะคิดเป็นตารางเมตร ก็คือเป็นพื้นที่ เห็นไหมคะ เพราะฉะนั้น ถ้าที่มีในป้ายโฆษณา มันมีเยอะ มันก็จะใช้พื้นที่เยอะใช่ไหม เพราะฉะนั้น เหมือนเวลาเขาทำชื่อหรือโฆษณา เขาก็จะเอาชื่อของอันนั้นไปแปะนี่ เหมือนตัวอย่างเห็นไหมคะ สวทช. นี่ นี่ ดูมุมล่าง ซ้าย… มุมเด็กนะคะ มุมล่างขวาของหน้าจอนี่ เด็ก ๆ เห็น สวทช. นะ เห็นไหมนะ ถ้าชื่อเต็มของ สวทช. มันยาวกว่านี้อีกใช่ไหมคะ เพราะฉะนั้น ถ้าเวลาเขียนนี่ ไป ๆ มา ๆ ล้นหน้าจอเลย ถูกไหม ก็เลยโดนมาย่อลง เห็นไหมคะ สวทช. ก็เป็นโลโก้ที่เป็น Lettermark หรือตัวย่อ ใช้ตัวย่อของใครน่ะ ตัวย่อจะเยอะ เพราะชื่อภาษาไทยนี่สุดแสนจะยาว แล้วก็ต้องตั้งชื่อให้ดูหรูหรา มีอะไรนะ มีกระทั่งไสยศาสตร์ โหราศาสตร์เข้ามาช่วยใช่ไหม เมืองไทย ชื่อต้องมีอักษรลักษณะนี้ มันนั่น มีโน่นนะคะ เยอะ ไทยจะเยอะหน่อย คือ ชื่อภาษาไทย เขียนมาแล้ว ตัวชื่อก็เขียนออกมาแล้วดูสวย ตัวชื่อต้องมีความหมายดี นั่น นี่ โน่น แล้วเอามารวมกันต้องได้ค่าตัวเลขอย่างนั้น อย่างนี้ อย่างนู้นอีก ใช้หลายอย่าง ศาสตร์หลายอย่างเข้ามาทำ การตั้งชื่อภาษา แต่ถ้าในต่างประเทศ เห็นไหม เด็ก ๆ ดูโลโก้ของต่างประเทศ เขาก็จะพยายามไม่ตั้งชื่อยาวมากเกิน เพราะเขาเอามา 3 ตัวอักษร เพราะเวลามาทำเป็นโลโก้ตัวย่อ สังเกตชื่อต่างประเทศก็จะมี 2 กับ 3 เป็นหลัก มี ESPN นี่ ที่มี 4 ตัวเดียวนะคะ ยี่ห้อนี้ เห็นโลโก้ทางขวามือ ซ้ายสุดสีดำ ๆ ไหม ผู้หญิงเห็นใช่ไหม เดี๋ยวแม่จะถาม ใครจะตอบได้ มันคือโลโก้อะไร สุ่มไปพี่อุ้ย จุ่มไป เห็นโลโก้ตัวนี้ไหม นี่ ๆ ๆ ปากกาผมอยู่ไหน ตัวเลือก สุ่มมาเลย จุ่มมมาเลย กุ้งเห็นตัวนี้ไหม รู้ไหมว่าเป็นโลโก้ของอะไรลูก</w:t>
      </w:r>
    </w:p>
    <w:p>
      <w:pPr>
        <w:pStyle w:val="BodyText"/>
      </w:pPr>
      <w:r>
        <w:t xml:space="preserve">(ล่าม) เป็นยี่ห้อกระเป๋าค่ะ</w:t>
      </w:r>
    </w:p>
    <w:p>
      <w:pPr>
        <w:pStyle w:val="BodyText"/>
      </w:pPr>
      <w:r>
        <w:t xml:space="preserve">(อาจารย์สุธิรา) เห็นไหม บอกแล้วผู้หญิงจะรู้โลโก้นี้ คือมาจากคำว่า</w:t>
      </w:r>
      <w:r>
        <w:t xml:space="preserve"> </w:t>
      </w:r>
      <w:r>
        <w:t xml:space="preserve">“</w:t>
      </w:r>
      <w:r>
        <w:t xml:space="preserve">Chanel</w:t>
      </w:r>
      <w:r>
        <w:t xml:space="preserve">”</w:t>
      </w:r>
      <w:r>
        <w:t xml:space="preserve"> </w:t>
      </w:r>
      <w:r>
        <w:t xml:space="preserve">นะคะ นอกจากกระเป๋าแล้ว Chanel ยังมีน้ำหอม มีพวกเครื่องสำอางด้วย ก็คือส่วนใหญ่จะผู้หญิงน่ะ จะรู้จักเลยแบรนด์นี้นะคะ เห็นโลโก้ปุ๊บ จะนึกออกทันทีว่ามันคืออะไร แล้วก็อีกตัวหนึ่ง ก็คือตัวนี้ LV นี่ก็เหมือนกันนะคะนะ ใช่ไหม รู้จักใช่ไหมคืออะไร LV นี่ รู้จักไหม นึกออกไหม ของอะไร</w:t>
      </w:r>
    </w:p>
    <w:p>
      <w:pPr>
        <w:pStyle w:val="BodyText"/>
      </w:pPr>
      <w:r>
        <w:t xml:space="preserve">(ล่าม) ที่เป็นสร้อยทองหรือเปล่าคะอาจารย์ ตุ้มหู</w:t>
      </w:r>
    </w:p>
    <w:p>
      <w:pPr>
        <w:pStyle w:val="BodyText"/>
      </w:pPr>
      <w:r>
        <w:t xml:space="preserve">(อาจารย์สุธิรา) ก็มี ใช่ เพราะ Louis Vuitton นี่ เขาแฟชั่นจ๋าอยู่ แล้วเขาก็ทำเสื้อผ้าด้วย เครื่องประดับด้วย ถูกต้องนะคะ เห็นไหม คือ บางทีบอกชื่อไม่ได้ แต่รู้ว่าเขามีอะไรนะคะ เพราะฉะนั้นนี่ เราก็จะเห็นว่าลักษณะที่เป็นตัวย่อนี่ มันจะใช้นี่ คือเขาจะเอาตัว… ตัวย่อจากชื่อแบรนด์นี่น่ะค่ะ ตัวย่อมาจากเต็มของชื่อแบรนด์เขา แล้วก็เอามา… อาจจะใช้เรียงตัวย่ออย่างนี้เลยก็ได้ หรือทำเป็นซ้อน เห็นไหมคะ เป็น NY อย่างนี้ ก็แล้วแต่ แล้วแต่เขาจะออกแบบนะคะ เหมือน CNN นี่ ถ้าใครไม่เคยรู้ ถ้าดูเผิน ๆ จะเป็น CW นะ แต่ความจริงแล้วมันคือ CNN อย่างนี้นะคะ โอเคนะคะ นี่คือประเภทของโลโก้ในประเภทที่ 1 ในตัวย่อในการสร้างเป็นโลโก้ มันดูประเภทต่อไปค่ะ โลโก้ที่ใช้ตัวอักษรนะคะ โลโก้ลักษณะนี้นะคะ ก็คือชื่อแบรนด์เขาจะสั้น ๆ ชื่อของเขาน่ะ ชื่อบริษัท ชื่อสินค้าอะไรของเขา มันจะไม่ยาวมาก เห็นไหมคะ ให้นึกถึง ถ้าเป็นภาษาไทยก็อาจจะ 2 คำ นึกออกนะ ใช้คำแค่ 2 คำ มารวมกัน เหมือนคำว่า… ถ้าภาษาไทยเห็นไหม Disney ก็มี 2 คำ FedEx ก็ 2 คำ Intel ก็ 2 คำ Kellogg’s ก็ 2 คำ Google ก็ 2 คำ ZARA ก็ 2 คำ เห็นไหม ส่วนใหญ่ก็ประมาณนี้ มี Coca-Cola นี่เยอะหน่อย ที่คำของเขาก็ซ้ำนะ ใช้คำว่า</w:t>
      </w:r>
      <w:r>
        <w:t xml:space="preserve"> </w:t>
      </w:r>
      <w:r>
        <w:t xml:space="preserve">“</w:t>
      </w:r>
      <w:r>
        <w:t xml:space="preserve">Coca</w:t>
      </w:r>
      <w:r>
        <w:t xml:space="preserve">”</w:t>
      </w:r>
      <w:r>
        <w:t xml:space="preserve"> </w:t>
      </w:r>
      <w:r>
        <w:t xml:space="preserve">แล้วก็ Cola อีกครั้งหนึ่ง เห็นไหมคะ ลักษณะ ก็คือใช้คำซ้ำ ๆ พอนับจริง ๆ ก็จะไม่เกิน 3 คำ ตัวนี้เขาก็เลยเอาชื่อนั้นน่ะ มาสร้างเป็นแบรนด์เลย ก็มาออกแบบให้ทำอย่างไร ให้ชื่อ… ถ้าเราทำ ถ้าเรานึกถึงถ้าเราเขียนด้วยลายมือธรรมดา พอเวลาอ่านมันก็จะผ่าน ๆ ตา สังเกตเห็นไหมคะ ก็ไม่ได้เขียนเหมือน D ในลักษณะตัวพิมพ์ หรือว่าตัวเขียนที่เราเรียนในสมัยเด็ก ๆ นะ ในภาษาอังกฤษมันจะมีตัวเขียนกับตัวพิมพ์ใช่ไหมคะ เขาก็มาแต่งให้ตัว D เขามีลูกเล่นนะคะ เห็นไหมคะ ตัว i เขา เขาก็ทำให้มีลูกเล่น ลักษณะนี้ พอเห็นปุ๊บ Disney เขียนอย่างนี้เหรอ อะไรอย่างนี้ คนก็สงสัย ก็จะจำเป็นภาพลักษณ์ได้ว่า Disney เขาจะเป็นอย่างนี้นะคะ เหมือน Coca-Cola ก็เหมือนกัน เขาตัว C เขา เห็นไหม ก็จะมีเล่นหางข้างล่างอย่างนี้ เห็นไหมคะ ก็คือลักษณะของโลโก้ ไม่ใช่เป็นการเรามาเขียนธรรมดา มันจะใช้การออกแบบ หรือใส่ลูกเล่นในตัวอักษรเข้าไป เห็นไหม เหมือนตัวหลังนี่ ตัว C เข้าไปร้อยไว้ในตัว l อย่างนี้ก็มีลูกเล่น เหมือน Google นี่ Google ก็จะใช้วิธีการสลับสีนะ ของเขาน่ะ โลโก้เขา ตัวอักษรแล้วก็มีสีคั่น อะไรอย่างนี้นะคะ ก็แล้วแต่เจ้าของแบรนด์เขานั่นแหละ ว่าเขาอยากให้โลโก้เขามีลักษณะอย่างไร หรือมีสีอะไร คือมันก็จะสื่อถึง สีขององค์กร อะไรอย่างนี้ เขาก็เอามาใส่ด้วย อะไรอย่างนี้นะคะ คือ Disney ที่เป็นขาวดำ ให้นึกถึงสมัยก่อน การ์ตูนสมัยก่อน เหมือนเราอ่านหนังสือ มันก็มีแต่การ์ตูนขาว-ดำนะ การ์ตูนสียังไม่มี ปัจจุบันใช่ไหมคะเด็ก ๆ เขาก็เลยสร้างเป็นตัวสีดำอย่างเดียวมาตลอดเลย แต่มันก็ติดตาแล้วไง เหมือนเราเห็นตัวนี้เราก็จำ Disney การ์ตูน Disney มาแล้ว เขาก็ไม่เปลี่ยนนะคะ นี่คือโลโก้ในลักษณะที่ 2 ก็คือใช้ตัวอักษรนะคะ มันจะเรีรยกว่า</w:t>
      </w:r>
      <w:r>
        <w:t xml:space="preserve"> </w:t>
      </w:r>
      <w:r>
        <w:t xml:space="preserve">“</w:t>
      </w:r>
      <w:r>
        <w:t xml:space="preserve">Wordmark</w:t>
      </w:r>
      <w:r>
        <w:t xml:space="preserve">”</w:t>
      </w:r>
      <w:r>
        <w:t xml:space="preserve"> </w:t>
      </w:r>
      <w:r>
        <w:t xml:space="preserve">หรือ</w:t>
      </w:r>
      <w:r>
        <w:t xml:space="preserve"> </w:t>
      </w:r>
      <w:r>
        <w:t xml:space="preserve">“</w:t>
      </w:r>
      <w:r>
        <w:t xml:space="preserve">Logotype Type</w:t>
      </w:r>
      <w:r>
        <w:t xml:space="preserve">”</w:t>
      </w:r>
      <w:r>
        <w:t xml:space="preserve"> </w:t>
      </w:r>
      <w:r>
        <w:t xml:space="preserve">ในที่นี้หมายถึงพิมพ์น่ะ ที่พิมพ์น่ะ ก็คือตัวชื่อเขานั่นเองนะคะ เราไปดูตัวต่อไป ประเภทที่ 3 แบบนี้โลโก้แบบที่ 3 โลโก้รูปภาพหรือสัญลักษณ์ โลโก้ในแบบที่ 3 นี้ จะใช้รูปภาพนะคะ หรือสัญลักษณ์ในการมาสร้างโลโก้เขา มีชื่อภาษาอังกฤษว่า</w:t>
      </w:r>
      <w:r>
        <w:t xml:space="preserve"> </w:t>
      </w:r>
      <w:r>
        <w:t xml:space="preserve">“</w:t>
      </w:r>
      <w:r>
        <w:t xml:space="preserve">Pictorial Mark</w:t>
      </w:r>
      <w:r>
        <w:t xml:space="preserve">”</w:t>
      </w:r>
      <w:r>
        <w:t xml:space="preserve"> </w:t>
      </w:r>
      <w:r>
        <w:t xml:space="preserve">หรือ</w:t>
      </w:r>
      <w:r>
        <w:t xml:space="preserve"> </w:t>
      </w:r>
      <w:r>
        <w:t xml:space="preserve">“</w:t>
      </w:r>
      <w:r>
        <w:t xml:space="preserve">Symbol</w:t>
      </w:r>
      <w:r>
        <w:t xml:space="preserve">”</w:t>
      </w:r>
      <w:r>
        <w:t xml:space="preserve"> </w:t>
      </w:r>
      <w:r>
        <w:t xml:space="preserve">ก็ตามทับศัพท์นั่นแหละค่ะ Pictorial ก็คือรูปภาพ Symbol ก็คือสัญลักษณ์ เป็นการสร้างโลโก้ที่เอารูปสิ่งของมาเป็นตัวแทน หรือสัญลักษณ์ของแบรนด์ เห็นไหม โลโก้นี้ เด็ก ๆ รู้จักดีแน่นอน ใช่ไหมคะ บักแอปเปิลแหว่งนี่ ไปไม่รู้เท่าไรแล้ว iPhone เวอร์ชันล่าสุดเท่าไรแล้วลูก ไหนถามสิ ดูสิใครจะอินเทร็นด์สุด จุ่มมาพี่อุ้ย</w:t>
      </w:r>
    </w:p>
    <w:p>
      <w:pPr>
        <w:pStyle w:val="BodyText"/>
      </w:pPr>
      <w:r>
        <w:t xml:space="preserve">(ล่าม) ผมครับ</w:t>
      </w:r>
    </w:p>
    <w:p>
      <w:pPr>
        <w:pStyle w:val="BodyText"/>
      </w:pPr>
      <w:r>
        <w:t xml:space="preserve">(อาจารย์สุธิรา) ใคร องุ่นโดน องุ่น แม่ถามสิ ตอนนี้เท่าไรแล้วลูก 10 เท่าไรลูก รุ่นล่าสุด ตอนนี้รุ่นอะไรลูก</w:t>
      </w:r>
    </w:p>
    <w:p>
      <w:pPr>
        <w:pStyle w:val="BodyText"/>
      </w:pPr>
      <w:r>
        <w:t xml:space="preserve">(ล่าม) ยังไม่ได้ดูเลยค่ะ ว่าถึงรุ่นที่เท่าไรแล้ว</w:t>
      </w:r>
    </w:p>
    <w:p>
      <w:pPr>
        <w:pStyle w:val="BodyText"/>
      </w:pPr>
      <w:r>
        <w:t xml:space="preserve">(อาจารย์สุธิรา) ที่เห็นครั้งสุดท้าย รุ่นเท่าไร ในโฆษณาน่ะ จำได้ไหมล่าสุด</w:t>
      </w:r>
    </w:p>
    <w:p>
      <w:pPr>
        <w:pStyle w:val="BodyText"/>
      </w:pPr>
      <w:r>
        <w:t xml:space="preserve">(ล่าม) 16 Plus ค่ะ 16 Pro ค่ะ</w:t>
      </w:r>
    </w:p>
    <w:p>
      <w:pPr>
        <w:pStyle w:val="BodyText"/>
      </w:pPr>
      <w:r>
        <w:t xml:space="preserve">(อาจารย์สุธิรา) 16 นะ เห็นไหมคะ บอกแล้ว ใครเห็นบักแอปเปิลแหว่งนี่ รู้เลย มันคืออะไร ต้องพากันไปจองคิวเลยนะนี่ กำลังจะไปสอยมาเหมือนกัน เดี๋ยวปีใหม่ เราจะไปสอย พอดีมีคลื่นรบกวนนิดหน่อยนะคะ มาทำทำไมวันนี้เหล่า ทำไมไม่ทำวันที่ไม่มีการเรียนการสอนนะ เดี๋ยวลองอีกตัวหนึ่ง ไม่รู้เด็ก ๆ เล่นหรือเปล่า เห็น… เห็นโลโก้นี้ไหมคะเด็ก ๆ อยู่ไหนล่ะ เมาส์ผมหาย เมาส์หาย หยุดสักทีเถอะ ดังกว่าเดิมอีกน่ะ ดูนะคะ เห็นโลโก้นกสีฟ้า ๆ ไหม ใครรู้บ้าง ว่ามันคืออะไร สุ่มไป พี่อุ้ย สุ่มไป เอาตี๋น้อยสิ เอาตี๋น้อยสิ โลโก้รูปนกสีฟ้า ๆ ลูก รู้จักไหมครับ ใช้ทำอะไรลูก เป็นของอะไรลูก เมาส์หาย นี่ ๆ ๆ โลโก้นี้ ว่าอย่างไร ใช้ทำอะไรครับ รู้จักไหม ตี๋น้อยรู้จักไหมครับ</w:t>
      </w:r>
    </w:p>
    <w:p>
      <w:pPr>
        <w:pStyle w:val="BodyText"/>
      </w:pPr>
      <w:r>
        <w:t xml:space="preserve">(ล่าม) ครับ ก็จะเป็นพวกรูป พวกที่เขาโพสต์ข่าวต่าง ๆ ครับ</w:t>
      </w:r>
    </w:p>
    <w:p>
      <w:pPr>
        <w:pStyle w:val="BodyText"/>
      </w:pPr>
      <w:r>
        <w:t xml:space="preserve">(อาจารย์สุธิรา) ไว้โพสต์ใช่ไหม เคยเล่นหรือเปล่า มีบัญชีไหมครับ ตี๋น้อยเล่นหรือเปล่าครับ</w:t>
      </w:r>
    </w:p>
    <w:p>
      <w:pPr>
        <w:pStyle w:val="BodyText"/>
      </w:pPr>
      <w:r>
        <w:t xml:space="preserve">(ล่าม) ครับ มีอยู่ครับ</w:t>
      </w:r>
    </w:p>
    <w:p>
      <w:pPr>
        <w:pStyle w:val="BodyText"/>
      </w:pPr>
      <w:r>
        <w:t xml:space="preserve">(อาจารย์สุธิรา) โอเค แสดงว่าเล่น Twitter นั่นเองนะเด็ก ๆ โอเคนะ ก็จะมีหลายตัวเหมือนนี่ เห็นไหม อยู่ตรงไหน อยู่ใกล้ ๆ เรานี่ ถามใครดี ถามมาร์กี้สิ มาร์กี้ โลโก้นี้คืออะไรครับลูก นี่ ๆ ๆ</w:t>
      </w:r>
    </w:p>
    <w:p>
      <w:pPr>
        <w:pStyle w:val="BodyText"/>
      </w:pPr>
      <w:r>
        <w:t xml:space="preserve">(ล่าม) เป็นปั้มน้ำมันครับ</w:t>
      </w:r>
    </w:p>
    <w:p>
      <w:pPr>
        <w:pStyle w:val="BodyText"/>
      </w:pPr>
      <w:r>
        <w:t xml:space="preserve">(อาจารย์สุธิรา) โอเคนะครับ เห็นนะครับ ก็คือเขาก็จะใช้รูปน่ะ ใช้ภาพนะคะ เป็นสัญลักษณ์ แต่พอเราเห็นปุ๊บ ก็ตรงนี้ คือ ปั๊มน้ำมันนะ ตรงนี้เป็นของ Apple นะ Twitter นะ เขาก็จะเอารูปมาแสดง แต่พอเห็นไหม ถามว่าเป็นแบรนด์ของอะไร เด็ก ๆ ตอบได้นะคะ นี่ ก็คือลักษณะของโลโก้ที่ใช้รูปภาพ หรือสัญลักษณ์มาสร้างเป็นโลโก้นะคะ มาดูประเภทต่อไป ตัวนี้จะยากหน่อย แบบนามธรรม หรือ Abstract Logo Mark นะคะ ก็คือโลโก้ที่ใช้การนำสัญลักษณ์ หรือรูปทรง หรือรูปร่างของสิ่งที่มีอยู่แล้วนี่ มาประกอบนะคะ มาประกอบกันเป็นโลโก้นะคะ ออกแบบให้มีลักษณะลายเส้น หรือรูปร่างใหม่ ๆ นะคะ อย่างตัวนี้ เด็ก ๆ น่าจะรู้จักอยู่หรอก โลโก้นี้ เมาส์หายอีกแล้ว นี่ ๆ ๆ ใครดี ใครดี จุ่มมาเลย จุ่มมาเลย 1 คน ใครจะโดนจุ่ม กุ้ง ๆ เห็นไหม เห็นไหม โลโก้สีน้ำเงิน-แดงนี่ โลโก้ของอะไรลูก จำได้ไหม แม่ชอบกินมากเลย</w:t>
      </w:r>
    </w:p>
    <w:p>
      <w:pPr>
        <w:pStyle w:val="BodyText"/>
      </w:pPr>
      <w:r>
        <w:t xml:space="preserve">(ล่าม) เป็นน้ำอัดลม Pepsi</w:t>
      </w:r>
    </w:p>
    <w:p>
      <w:pPr>
        <w:pStyle w:val="BodyText"/>
      </w:pPr>
      <w:r>
        <w:t xml:space="preserve">(อาจารย์สุธิรา) เป็นโค้ก แล้วอันนี้คือของอะไรนะ จำชื่อได้ไหม จำชื่อได้ไหมลูก สะกดได้ไหม จำได้ไหม จำได้แต่สีเหรอ ตี๋น้อยขายของ น่าจะได้ มีคนจะตอบ เลื่อนไปที่ตี๋น้อย ตี๋น้อยยกมือ</w:t>
      </w:r>
    </w:p>
    <w:p>
      <w:pPr>
        <w:pStyle w:val="BodyText"/>
      </w:pPr>
      <w:r>
        <w:t xml:space="preserve">(ล่าม) สะกดนะครับ อันนี้สระเอ ป ปลา สะกดเป็น Pepsi</w:t>
      </w:r>
    </w:p>
    <w:p>
      <w:pPr>
        <w:pStyle w:val="BodyText"/>
      </w:pPr>
      <w:r>
        <w:t xml:space="preserve">(อาจารย์สุธิรา) Pepsi ถูกต้องแล้วครับ ตัวนี้แม่ชอบกินครับ ชอบกินมากกว่า Coke เพราะมันซ่าดี สโลแกนในเมืองไทยบอกว่า Pepsi ดีที่สุด มาดูตัวต่อมา ตัวต่อมา น่าจะรู้จัก เอาเด็กผู้ชายรู้แน่ ๆ แหละ ขอเป็นมาร์กี้ค่ะ เดี๋ยวนะ เมาส์ก็วิ่งหนีไปไหนแล้ว มาร์กี้ มาร์กี้ โลโก้อะไรเอ่ย</w:t>
      </w:r>
    </w:p>
    <w:p>
      <w:pPr>
        <w:pStyle w:val="BodyText"/>
      </w:pPr>
      <w:r>
        <w:t xml:space="preserve">(ล่าม) เป็นรถยนต์ Toyota ครับ</w:t>
      </w:r>
    </w:p>
    <w:p>
      <w:pPr>
        <w:pStyle w:val="BodyText"/>
      </w:pPr>
      <w:r>
        <w:t xml:space="preserve">(อาจารย์สุธิรา) รู้ชื่อไหม รู้ชื่อไหม สะกดให้แม่ดูหน่อยสิ จำไม่ได้ จำไม่ได้ TOYOTA</w:t>
      </w:r>
    </w:p>
    <w:p>
      <w:pPr>
        <w:pStyle w:val="BodyText"/>
      </w:pPr>
      <w:r>
        <w:t xml:space="preserve">(ล่าม) TOYOTA ครับ</w:t>
      </w:r>
    </w:p>
    <w:p>
      <w:pPr>
        <w:pStyle w:val="BodyText"/>
      </w:pPr>
      <w:r>
        <w:t xml:space="preserve">(อาจารย์สุธิรา) สะกดผิด… โอเค แสดงว่าจำได้ เห็นไหมคะ ดูนะคะ ดูดี ๆ เขาเอาวงกลม ดูของ TOYOTA TOYOTA เขาเอาวงกลมมาซ้อนกัน แต่ลักษณะวงกลมที่มันออกมานี่ มันเหมือนตัว T ไปในตัว มันก็จะมีทั้ง T ทั้ง O นะ TOYO น่ะ ดูดี ๆ ก็เป็น Y ด้วย คือ วงกลมที่เอามาซ้อนนี่ ทั้งวงกลมวงรีนี่ สังเกตสิ เห็นไหม พอเรียงตามแนวนี้ ก็จะเหมือนตัว T เด็ก ๆ นะ แล้วก็มีตัว O ก็เป็น TO แล้วเป็น Y ก็ได้ เห็นไหม ถ้าขีดลงมา ดูอย่างนี้ เห็นไหมคะ คือ ใช้แค่วงกลม แต่เอามาเรียง จัดเรียงให้เป็นโลโก้ที่สื่อถึงชื่อแบรนด์เขาได้ เห็นไหม แนวคิดเขาก็ออกแบบดีนะคะ TOYOTA เห็นไหม บอกแล้วผู้ชายต้องชอบ ไหนลองตี๋น้อยบ้างสิ สีแดง สีแดง รู้จักไหมยี่ห้อนี้</w:t>
      </w:r>
    </w:p>
    <w:p>
      <w:pPr>
        <w:pStyle w:val="BodyText"/>
      </w:pPr>
      <w:r>
        <w:t xml:space="preserve">(ล่าม) เป็น Mitsubishi ครับ</w:t>
      </w:r>
    </w:p>
    <w:p>
      <w:pPr>
        <w:pStyle w:val="BodyText"/>
      </w:pPr>
      <w:r>
        <w:t xml:space="preserve">(อาจารย์สุธิรา) เป็น Mitsubishi นะคะ ส่วนของ Mitsubishi เขาใช้รูปสี่เหลี่ยมข้าวหลามตัดนะ เอามาเรียงเป็นมุมอย่างนี้ค่ะ อันนี้ไม่ได้ไปอ่านว่าสาเหตุที่เขามาทำอะไร เพราะมันเยอะแล้ว แม่ก็ไม่ได้ไปโล่ดูทุกอันนะคะ ก็ไปเลือกมานะคะ ว่าโลโก้นี้เด็ก ๆ น่าจะรู้จัก ไม่แน่ใจเด็ก ๆ ยังรู้จะโลโก้นี้ไหม ไหน มีใครชอบเล่นกีฬาบ้าง ยกมือ เด็ก ๆ คนไหนชอบเล่นกีฬา ชอบไหม ใครชอบยกมือสิ อย่างนั้น เดี๋ยวจะลองถาม ไปที่เจ้ากุ้ง ถ้าชอบเล่นกีฬา โลโก้นี้ รู้ไหม ของอะไร เกี่ยวข้องกับกีฬาเลย</w:t>
      </w:r>
    </w:p>
    <w:p>
      <w:pPr>
        <w:pStyle w:val="BodyText"/>
      </w:pPr>
      <w:r>
        <w:t xml:space="preserve">(ล่าม) เป็นพวกรองเท้า เสื้อผ้า ชุดกีฬาครับ</w:t>
      </w:r>
    </w:p>
    <w:p>
      <w:pPr>
        <w:pStyle w:val="BodyText"/>
      </w:pPr>
      <w:r>
        <w:t xml:space="preserve">(อาจารย์สุธิรา) ใช่ ๆ แสดงว่ารู้จริง Nike นะคะ ของ Nike ตัวนี้ ไม่เป็นอะไร ก็คือเขารู้แล้วว่าเป็นพวกรองเท้ากีฬา เสื้อผ้า ถูกต้องนะคะ นี่ ก็คือลักษณะโลโก้ เขาบอกว่าเป็นแบบนามธรรม คือ ถ้าดูเผิน ๆ แล้วเราไม่เคยรู้จักสินค้าอันนี้มาก่อน เราก็จะมองไม่ออกว่ามันคืออะไรนะ แต่เหมือนถ้าเราเคยรู้สินค้าตัวนี้มาก่อน เคยเห็นมาแล้ว พอเห็นโลโก้ก็ อ๋อ TOYOTA เป็นของรถ อย่างนี้ Mitsubishi เป็นของรถ สังเกตสิ โลโก้นี้ ที่แม่เอามาไม่มีชื่อเลย ไม่มีชื่อเลยใช่ไหมคะ มีแต่รูป แต่เด็ก ๆ พอเห็นปุ๊บ ก็รู้เลยว่าเป็นโลโก้ของอะไร ลักษณะมันน่ะ เป็นนามธรรม คือบางทีน่ะ ถ้าคนที่ไม่เคยเห็นมาก่อนก็จะบอกไม่ได้ แต่ถ้าเราเคยเห็นมาแล้วนี่ และเราจะได้ว่าลักษณะของโลโก้นี้มันเป็นอะไรนี่ เราก็ตอบได้ เหมือนที่เด็ก ๆ ตอบนะคะ คือเห็นไหมคะ เหมือนของ Pepsi น่ะ เอาสีน้ำเงิน สีขาว สีแดงมา ใส่เข้าไปนี่ ถ้าไม่รู้เกี่ยวข้องกับ Pepsi ในเมื่อถ้าพูดถึงสมัยก่อนน่ะ น้ำอัดลมก็จะมีแค่ Coke ก็คือ Coca-Cola อย่างเดียวน่ะ Pepsi ก็คือโค้กน่ะ ประเภทเดียวกันกับโค้กนะคะ น้ำอัดลมสีดำนี่ ก็มีแค่นั้น พวกที่เป็นสี ๆ นี่ เพิ่งมารุ่นหลัง ๆ นะ เพิ่งมามีเพิ่ม พวกแฟนต้า น้ำแดง น้ำเขียว น้ำส้มน่ะ มาทีหลังนะคะเด็ก ๆ นะคะ โอเค นี่ก็คือเป็นลักษณะโลโก้แบบนามธรรมนะคะ คือจะบอกว่าอย่างไรน่ะ บางทีน่ะ ดูมันไม่ได้สื่อถึงชื่อของเขาด้วยซ้ำ เหมือน Mitsubishi น่ะค่ะ ที่มันเป็นไอ้ตัวรูปสี่เหลี่ยมข้าวหลามตัดมาเรียงกันนี่ มันก็ไม่ได้สื่อถึงชื่อเลย ถ้าเราไม่รู้จัก Mitsubishi มาก่อน เราก็จะไม่รู้ด้วยซ้ำ ว่ามันคืออะไรนะนะคะ ไปดูประเภทถัดไปกันดีกว่า โลโก้มาสคอต บางคนตอบไปแล้วนะคะ คือ Mascot นี่ ก็คือใช้เป็นตัวการ์ตูนนะคะ มาออกแบบโลโก้ เพราะบางทีตัวมาสคอต ไม่ใช่การ์ตูนที่เราเคยเห็นในโทรทัศน์หรือในหนัง ภาพยนตร์อะไรอย่างนี้ เพราะเหมือนผู้พันธ์ เหมือน KFC นี่ เพราะ KFC นี่ มาจากเจ้าของสูตรน่ะค่ะ เขาเป็นผู้พัน ผู้พันจริงหรือเปล่า ผู้พันแซนเดอร์นะคะ โลโก้หรือมาสคอตเขาน่ะ วาดตัวเขานั่นแหละ ตัวคนน่ะ เอาแบบจากรูปเจ้าของสูตรน่ะค่ะ นั่นล่ะ มาทำเป็น Mascot หรือสัญลักษณ์ของ Pringles เห็นไหม ก็คือมันฝรั่งมีหนวดนั่นเองนะคะ เหมือนสตาร์บัคน่ะ ความจริงแล้วเป็นกาแฟ แต่ทำไมทำโลโก้เป็นอะไรน่ะ เขาบอกว่าอะไรนางเงือกใช่ไหม ทั้ง ๆ ที่กาแฟมันไม่ได้ไปเกี่ยวอะไรก็เงือกเลย แต่กลายเป็นว่าแบรนด์นี้ กาแฟยี่ห้อดัง ดังทั่วโลกอีกต่างหากนะคะ เห็นไหมคะ คือบางทีโลโก้แบบนี้ บางทีที่เป็นมาสคอตนี่ บางทีไม่ต้องไปสื่อถึงประเภทของสินค้าเขาก็ได้ เห็นไหมคะ เหมือน มิชลิน มิชลิน โดยเฉพาะสิงรถบรรทุก ตุ๊กตาขาว ๆ ตัวเป็นปล้อง เป็นปล้องน่ะ พวกรถบรรทุก เขาจะชอบเอาไปติดไว้ในหน้ารถใช่ไหมคะเด็ก ๆ อย่างนี้นะคะ ก็คือลักษณะของ Mascot น่ะ เขาอยากสร้างเป็นอะไรออกมา ให้สื่อถึงอะไรก็แล้วแต่เขานะคะ เหมือนเรา ถ้าเราจะทำโลโก้ที่เป็นลักษณะมาสคอต เพื่อจะขายสินค้าประเภทใดประเภทหนึ่งนี่ ก็ให้นึกถึง ถ้าเป็นของไทย เด็ก ๆ เห็นโลโก้แม่ประนอมไหม น้ำพริกน่ะ เห็นไหม แม่ประนอมเขาก็ใช้รูปเจ้าของสูตรเลยนะ รูปคน เป็นโลโก้เขาไปเลย อย่างนี้ก็ได้นะคะ แต่นั่นเป็นรูปภาพนะ ไม่ได้เป็นมาสคอต ของไทยที่มีลักษณะที่เป็นมาสคอต มียี่ห้ออะไรบ้าง อ๋อ ตราเด็กสมบูรณ์ ขวดซีอิ๊ว ขวดน้ำมันหอยนะคะ ใช้ตราเด็กสมบูรณ์อย่างนี้นะคะ ก็เป็นมาสคอตรูปเด็กนะ อย่างนี้นะคะ ก็คือลักษณะมันจะเป็นตัวการ์ตูนน่ะ มาสคอต อาจจะใช้รูปคน รูปสัตว์ แล้วแต่ แล้วแต่ หรือจินตนาการนี่ เพราะของ Andriod เป็นรูปคนหรือรูปสัตว์ เห็นไหมคะ Android ก็จะเป็น Mascot มาจากจินตนาการ ถ้าดูก็จะเหมือนหุ่นยนต์นะ อย่างนี้เป็นต้นนะคะ นี่คือลักษณะของโลโก้ที่เป็น Mascot ดูแบบต่อไปค่ะ แบบที่เท่าไรแล้ว 6 ไหม โลโก้ภาพและตัวอักษร ก็คือใช้ทั้งภาพและตัวอักษรมาประกอบกัน ยี่ห้อที่เด็ก ๆ น่าจะเคยเห็น เช่น Adobe ใช่ไหมคะ ใช่ไหม เห็นไหมคะ นี่ไหม เห็นไหม ตัวนี้ก็คือตัว A นั่นเอง แต่เขาทำเป็นภาพด้วย แล้วก็มีข้อความด้วย เห็นไหม ใช้การตัดภาพให้เป็นรูปตัวอักษรตัว A นะคะ ภาพตัดแล้วก็มีข้อความข้างล่าง หรืออันนี้ PizzaHut เห็นไหมคะ มีชื่อของ… ก็คือมีข้อความหรือตัวอักษร PizzaHut แล้วก็มีรูปหมวกอยู่ข้างบน แล้วก็อีกตัวหนึ่ง BURGER KING เห็นไหม ข้างในนี่ เป็นรูปเบอร์เกอร์เลย แล้วก็มีข้อความตรงใส่เบอร์เกอร์ เห็นไหม BURGER KING ก็คือมีทั้งตัวรูปกับข้อความอยู่ด้วยกัน ลักษณะนี้ ก็คือสร้าง 2 แบบ ก็คือมีข้อความด้วย แล้วก็มีภาพประกอบเข้าไปด้วย ให้สื่อถึงสินค้าและสัญลักษณ์ของเขานะคะ เห็นไหมคะ ก็นำรูปภาพ แล้วก็ตัวอักษรมารวมกัน ก็แล้วแต่จะจัดวาง วางข้างบน วางข้างล่าง เห็นไหม อันนี้วางข้างล่างนะ Puma วางข้างล่าง อันนี้วางตรงกลาง อันนี้รูปอยู่ข้างบน ข้อความอยู่ข้างล่าง แล้วแต่จะวางนะ เหมือน Dove นี่ แล้วแต่จะวางข้างบน เอารูปอยู่ข้างล่าง เห็นไหม ไม่เหมือนใคร คือคนอื่น ส่วนใหญ่สังเกตว่ารูปข้างบนภาพข้างล่าง แต่อันนี้ข้อความข้างบน รูปข้างล่าง เห็นไหมคะ แล้วแต่เจ้าของแบรนด์เขาจะออกแบบนั่นเองนะคะ ก็คือจะต้องมีทั้งรูปและตัวอักษรอยู่ด้วยกัน เป็นไปโลโก้สุดท้าย ถ้า 6 แล้ว อันนี้ต้องเป็น 7 โลโก้ที่เป็นลักษณะเป็นตรา ก็คือถ้าพูดถึงตรานี่ มันจะต้องมีกรอบน่ะค่ะ เด็ก ๆ นะคะ การทำตรานี่ จะต่างจากโลโก้ขึ้นมาหน่อยหนึ่ง คือ ไม่ต้องมีกรอบล้อมรอบ แต่ถ้าทำเป็นตราปุ๊บนี่ มันจะมีกรอบมาล้อม ล้อมสิ่งนั้นทันที เช่น เห็นไหม เหมือน BMW นี่ มีวงกลมล้อมก่อนนะคะ หรือตัวนี้ หรือ Volkswagen เหมือน SRATBUCK เขาจะทำเป็น ตัวโลโก้เป็นตัวที่มีวงกลมนะ แล้วก็มีข้อความ จะมีทั้งภาพแล้วก็… สตาร์บัคนี่ ดูดี ๆ นะคะ เขาจะเอารูป สังเกต แม่เอาโลโก้เขามาขึ้นนี่ ประเภทโลโก้ตั้งหลายแบบ เขาเป็นได้ทั้งตราก็มีนะคะ เดี๋ยวย้อนกลับไปให้ดู นี่ มีทั้งภาพและตัวอักษร เขาก็จัดอยู่ในตัวนี้เหมือนกันนะคะ เห็นไหม เป็น Mascot ก็ได้ เห็นไหม เพราะตัวข้างในเขาน่ะ เขาวาดมาจากสัตว์หรือคน หรือจินตนาการเขา ว่าเป็นมาสคอตนะคะ ตัวนี้ไม่เอาใส่ เขามาอยู่ในโหมด… โหมดไหนอีกนะคะ คือ ตัวของโลโก้นั่นน่ะ ของ… สตาร์บัคส์นี่ เขาสร้างออกมา แล้วเขาอยู่ในหลายประเภทมากเลย คือ ประมาณว่าเขาทำออกมาแล้ว เขาครอบคลุมลักษณะประเภทโลโก้ต่าง ๆ เลยนะคะ เขาบอกไว้ว่าถ้าโลโก้ที่ทำเป็นลักษณะตรานี่ ส่วนใหญ่นี่นะคะ โดยปกติแล้วส่วนใหญ่ถ้าเป็นตรานะ สังเกตเหมือนโรงเรียน หรือมหาวิทยาลัย เห็นไหมคะ เหมือนราชภัฏเรา ก็จะมีตราราชภัฎฯ วงรีสีเขียว ๆ น่ะ จำได้ไหม ทั้ง 36 ตอนนี้เหลือกี่แห่งแล้วนี่นะคะ ในประเทศไทยน่ะ จะเป็นลักษณะนั้น เพราะอะไร เพราะมันจะพอใส่ตราเข้าไปนี่ เขาบอกว่ามันจะสื่อถึงความมั่นคง หนักแน่นนะคะ สุขุมและคลาสสิก พอให้ทำเป็นตราน่ะ เหมือนแบรนด์ Warner Bros โลโก้เขาก็เป็นตรา เขามีกรอบ ลักษณะกรอบ เขาก็ทำเป็นเหมือน… ถ้าต่างประเทศนี่ ตัวนี้มันจะคล้ายโล่น่ะ โล่นะนะคะ อย่างนี้ เป็นต้น โอเคนะคะ นี่ก็คือลักษณะโลโก้แบบสุดท้าย Emblem Logo หรือโลโก้ที่มีลักษณะเป็นตราสัญลักษณ์ จะต้องมีกรอบ วงกลม สี่เหลี่ยม หรือโล่นะคะ มีภาพกับตัวอักษรประกอบอยู่ข้างใน ใช้องค์ประกอบหลายอย่างเลย ของโลโก้ลักษณะนี้นะคะ โอเค ทีนี้ เรามาดูประโยชน์ ก่อนที่เราเข้าสู่โหมดปฏิบัติ เราทำโลโก้ออกมาเพื่ออะไร ประโยชน์ของมัน ก็คือข้อแรกเลย ใช้สื่อสาร ก็คือให้คนจดจำได้ มองเห็นได้ คือ นึกชื่อไม่ออก แต่พอเห็นโลโก้เขาปุ๊บ รู้แล้วว่าคืออะไร เห็นไหม เหมือนที่แม่ให้เด็ก ๆ ลองทายโลโก้ของอะไร ให้อธิบายว่ามันคืออะไร โลโก้ของอะไร เด็ก ๆ ก็ตอบได้อย่างนี้นะคะ อะไรอีก มันใช้พื้นที่น้อย เห็นไหมคะ โลโก้จริง ๆ มันจะไม่มีขนาดใหญ่ เพราะอะไร เพราะบอกแล้วเนื่องจากสมัยก่อนนี่ แต่ก่อนจริง ๆ เลยน่ะ ให้นึกถึงหนังสือพิมพ์ ถ้าเด็ก ๆ เคย… เคย ไม่รู้รุ่นนี้ทันเรียงเบอร์หรือเปล่า คือลักษณะการพิมพ์ หนังสือพิมพ์ในลักษณะก่อนนี่ เขาจะเรียงนะคะ จะเอาตัว… มันจะเป็น… แล้วแต่นะ บางที่น่าจะเป็นเหมือนแท่งเหล็กของตัวอักษรนั้นน่ะค่ะ แล้วก็เรียงไป เรียงข้อความนั่นน่ะ เข้าไปในบล็อกที่จะพิมพ์หนังสือพิมพ์น่ะ ตามขนาดหนังสือพิมพ์ ว่าคนเรียงเก่งขนาดไหน คือ แต่ก่อนนะ หนังสือพิมพ์ฉบับละ 1 รอบ สมัยก่อนฉบับละรอบ เพราะว่าคิดดูว่ากว่าจะเรียงได้ 1 หน้า 2 หน้า หนังสือพิมพ์สมัยก่อน 2 4 5 ถ้าจำไม่ผิด 10 แผ่น 10… 10 แผ่น คู่ คู่นะ หน้า-หลัง หน้า-หลัง มันก็ต้อง 20 หน้า ให้นึกถึง เพราะเขาจะพิมพ์อย่างนี้นะลูก มันจะเป็น… หนังสือพิมพ์น่ะ กระดาษมันจะเป็นคู่ แผ่นยาว ๆ 1 คู่เหมือนไม่รู้เคยเห็นโพรชัวร์ MACRO ไหม แผ่นยาว ๆ 1 แผ่นนี่ มันจะได้ 4 หน้านะ ด้านหน้า ครึ่งแผ่นแรกนี่ 2 หน้า ครึ่งแผ่นหลังนี่ 4 เพราะฉะนั้น สมัยก่อนหนังสือพิมพ์ 10 แผ่นนี่ ก็คือ 20 หน้า คิดดูว่าเอาข้อความมาเรียงใส่แต่ละหน้า เอาภาพมาวาง กว่าจะเสร็จ 10 แผ่น แล้วรู้ไหมสมัยก่อน พอพิมพ์เสร็จนะคะ เขาก็ต้องเอาไปส่ง สมัยก่อน คิดดู เหมือนมันน่าจะเสร็จประมาณตีเท่าไร ไม่รู้เหมือนกัน แต่ตอนเช้าน่ะ ถ้าบ้านไหมมารับหนังสือพิมพ์นะ คนจะส่งเขาจะโยนหนังสือพิมพ์มาไว้ที่หน้าบ้าน ถ้าบ้านใครมีรั้วน่ะค่ะ เขาก็จะโยนเข้ามาในรั้ว แต่ถ้าใครมีที่ใส่จดหมาย เขาก็จะไปสอดไว้ในที่ใส่จดหมาย เหมือนถ้าใครดูภาพยนตร์ของต่างประเทศ จะเห็นเด็กส่งหนังสือพิมพ์ มันจะขี่จักรยานแล้วก็โยน โยนหนังสือพิมพ์เข้าไปในบ้านที่เขารับหนังสือพิมพ์น่ะ ให้นึกถึงว่าพอหนังสือพิมพ์มาส่งแล้วโยนเข้าไป คิดดู แม่เคยอ่าน หมึกยังไม่แห้งก็มี ติดมือดำปิ๊ดปี๊เลย คิดดูว่าพรินต์ พิมพ์แบบสดขนาดไหนน่ะ เอามาส่ง แล้วบางฉบับน่ะ หมึกพิมพ์ยังไม่แห้งก็มีนะคะ พอเปิดแล้วหมึกพิมพ์ติดมือน่ะ เอาอย่างนี้เลย เพราะบ้านปู่ ปู่จะชอบอ่านหนังสือพิมพ์นะ ก็จะเลยจะรับหนังสือพิมพ์ตอนเช้า เขามาส่งน่ะ พอเปิดออกมาน่ะ หมึกมันยังไม่แห้งน่ะลูก ให้คิดสภาพ พอจับแล้วหมึกมันติดมือ คิดดูว่ามันจะพิมพ์ออกมาตอนไหน เอาส่งตอนไหน แม่ว่าเรียงพิมพ์เสร็จประมาณตี 4 ตี 5 มั้ง ตอนเช้าก็จะประมาณ 6 โมงน่ะ 6 โมงเช้า ช่วงพระเดินบิณฑบาต เพราะปู่จะออกไปใส่บาตรตอนเช้านะคะ สมัยก่อนน่ะ เรียงพิมพ์ เรียงพิมพ์ของจริง คือ เอาตัวแท่งเหล็กที่มีตัวอักษรน่ะ ก ไก่ ข ไข่ น่ะลูก แล้วก็เรียงไปตามข้อความของข่าวนั่นน่ะ กว่าจะเสร็จ แต่ละหน้าน่ะ คิดดู เครื่องพิมพ์นี่ คือมันไม่ได้มีมาตรวจคำผิดลงไปในบล็อคแล้ว ขนาดไหนน่ะ จับเข้าไปวาง แล้วตัวอักษรมันถูกน่ะ แทบไม่มีผิดน่ะ มันไม่เหมือนยุคเราน่ะ ใช้เครื่องนะ ก็คือใช้ไฟล์ ใช้ไฟล์คอมพิวเตอร์ พรินต์เอา ถ้ามันผิดก็แก้ได้อย่างนี้ มันตรวจก่อนได้ แต่สมัยก่อน เรียงพิมพ์…. นั่นน่ะ ถ้าไม่พิมพ์ออกมาตรวจไม่ได้เลย เรียงแล้วไม่ผิดน่ะ ถึงผิดก็จะน้อย นึกออกนะ เหมือนมันก็จะไปผิดพวกคำ… คำภาษาอังกฤษอย่างนี้ ที่มันเป็นคำเฉพาะแล้ว พอมาเขียนเป็นภาษาไทยน่ะ ก็จะถูก ๆ ผิด ๆ อย่างนี้เป็นต้นนะคะ สมัยก่อนนี่ เรียงพิมพ์จริง ๆ กับพิมพ์ดีดน่ะ คิดดู ความยากลำบากในการทำที่บอกน่ะ ที่แม่บอก เพราะฉะนั้น เวลาทำโฆษณา ถึงบอกว่าพื้นที่ในการพิมพ์โฆษณานี่ เขาคิดเงิน เพราะฉะนั้น ถ้าพื้นที่มันกว้างนิดหนึ่ง จำนวนเงินมันก็เพิ่มขึ้นน่ะ เวลาทำโฆษณาเขาถึงต้องประหยัดไงคะ มันก็ถึงเป็นที่มาของการทำโลโก้ ก็ทำพวกลักษณะแบรนด์ที่เป็นตัวย่อนี้ขึ้นมา เพราะไม่อย่างนั้นเวลาจะบอกโฆษณาของฉัน แล้วไปใส่ชื่อเต็มนู่น ปาเข้าไป 10 บรรทัด กับเอาคำเป็นโลโก้มาแล้วก็แปะไว้ อ๋อ อันนี้สิ้นค้าตัวนี้ เป็นของนี่ห้อนี้นะ อาจจะใส่แค่ช่องเดียวแล้วจบโฆษณาได้เลยอย่างนี้ ก็จะประหยัดนะคะ ใช้พื้นที่น้อย เห็นไหม ย่อขยายได้ โดยไม่ต้องคำนึงว่าจะอ่านออกหรือไม่ออก เพราะบางตัวเราเห็นแค่ตัวเหมือนเป๊ปซี่ เหมือนที่กุ้งบอกนะ เห็นแค่สีก็รู้แล้วว่าเป็น Pepsi ไม่เห็นชื่อ ไม่ได้มีอะไรอย่างนี้นะคะ ก็คือเห็นลักษณะของรูปทรง แล้วก็สีก็รู้แล้วว่ามันเป็นของยี่ห้ออะไร เห็นไหมคะ เห็นไหม สื่อเป็นเชิงสากล เข้าใจได้แม้ไม่รู้ภาษา เพราะ Pepsi จริง ๆ เขามาจากต่างประเทศนะคะ ต้นตำหรับ เขาอยู่ที่เมืองนอกเลย เหมือน KFC ก็เหมือนกันนะ กลุ่มลูกค้าจดจำได้ง่าย เห็นไหมคะ เหมือนที่ให้เด็ก ๆ ดู เด็ก ๆ ตอบได้ อันนี้คืออะไร ขายอะไร ตัวนี้ขายอะไร อย่างนี้ เห็นไหม เขาบอกว่าเพราะการออกแบบโลโก้นี่ มันส่งผลต่อภาพพจน์ของแบรนด์ สื่อสารได้จากการออกแบบโลโก้ เห็นไหมคะ พอออกแบบออกมาแล้วจะทำอย่างไรให้คนจดจำ เห็นไหม เหมือน Apple น่ะ เขาก็ใช้แอปเปิลแหว่งมาแต่ไหนแล้ว น่าจะเปลี่ยนแค่สีนะ แรก ๆ Apple เขาจะเป็นสีขาว เดี๋ยวนี้ก็เป็นสีดำ เหมือนช่วงหนึ่งก็ใส่สีเข้าไปอยู่ แล้วน่าจะไม่เวิร์ก ก็เลยย้อนกลับมาที่ขาวกับดำ 2 อันนี้แหละ บางทีสีก็ไม่ได้เป็นส่วนสำคัญหลักของโลโก้ เห็นไหม เหมือน Disney เขาก็ยังคงสีดำเหมือนเดิมเลยนะคะ โอเคนะคะ นี่คือประโยชน์ของโลโก้ ทีนี้ เดี๋ยวจะเบรกก่อน เพราะ… กี่โมงแล้ว 10 โมงครึ่ง เดี๋ยวเบรกสัก 10 นาทีนะ แล้วเราค่อยมาต่อกัน ไปเข้าห้องน้ำ ห้องท่าก่อน เดี๋ยวจะมาพาปฏิบัตินะคะ เสร็จ พ่อบอกว่าจน 9.21 น. แล้ว โอเคนะคะ เด็ก ๆ พร้อมหรือยัง พร้อมแล้วนะคะ เมื่อกี้เราพูดถึงประเภทโลโก้ไปแล้ว เดี๋ยวแม่พาทำโลโก้ ทีนี้ ถ้าเป็นสมัยก่อนนะคะ ก่อนหน้านี่ เราจะต้องไปเปิดโปรแกรมแล้วก็มาสร้างโลโก้นั้นนะ แต่ยุคนี้เรามี AI เด็ก ๆ มี AI ในการสร้างโลโก้ ก็มีหลายตัวนะ แม่อาจจะไม่ได้สอนทั้งหมด ทั้งที่ขึ้นมาให้ดูนี่ ทั้ง 7 ตัวนี้ แต่เราสามารถลองได้ มันจะเป็นสร้างฟรีนะคะ สร้างฟรีเลย ตัวแรกเลย ชื่อ LogoAi ให้เด็ก ๆ เปิด เปิดลิงก์นะคะ เปิดลิงก์เลย พิมพ์คำว่า</w:t>
      </w:r>
      <w:r>
        <w:t xml:space="preserve"> </w:t>
      </w:r>
      <w:r>
        <w:t xml:space="preserve">“</w:t>
      </w:r>
      <w:r>
        <w:t xml:space="preserve">logoai.com</w:t>
      </w:r>
      <w:r>
        <w:t xml:space="preserve">”</w:t>
      </w:r>
      <w:r>
        <w:t xml:space="preserve"> </w:t>
      </w:r>
      <w:r>
        <w:t xml:space="preserve">ขอโทษ เปิดเว็บเบราว์เซอร์นะคะ แล้วก็พิมพ์นี่เลย www.logoai.com เลย http ไม่ต้องพิมพ์นะ อันนี้แม่ไปก๊อบฯลิงก์มา มันก็เลยมาเต็มเลย เด็ก ๆ พิมพ์ ก็ขึ้นแล้วลูก www.logoai.com นี่ ตรงนี้ก็ขึ้นแล้ว ไม่ต้องไปพิมพ์http นะ พิมพ์แค่… เดี๋ยวลบออกก็ได้ แล้วก็จะเข้ามา หน้าตาเว็บของเรานะคะ เว็บสร้างนี่ พิมพ์คำนี้เลย logoai.com เอา / ออกด้วย เดี๋ยวเติม เข้าไปที่… Address นะ แล้วก็พิมพ์เลย logoai.com กด Enter ปุ๊บ มันจะต้องขึ้นมาหน้านี้ ที่มีรูปตัวนี้นะคะ Logo and อันนี้เป็นภาษาอังกฤษนะ ให้… คือบางทีน่ะ เราใช้ตัวนี้ช่วยน่ะค่ะ แต่ทีนี้ตัวภาษาน่ะ ให้มัน เขาเรียกว่าอะไรน่ะ สร้างมาแล้วมาเป็นไอเดีย แต่พอเวลาเราจะเอาไปใช้จริง ๆ เราอาจจะต้องไปใช้โปรแกรมช่วย เพราะเราก็เรียนมาแล้ว อย่างนี้นะคะ ก็คือหาไอเดียก่อน เพราะบางทีให้คิด ก็คิดไม่ออก ตัวนี้พอสร้าง 1 ครั้ง ได้หลายตัวมากเลยนะคะ ลองดูนะคะ เข้ามาหน้านี้กันหรือยังคะเด็ก ๆ มีใครยังไม่เข้า เข้าหมดแล้วนะ เริ่มที่ปุ่มนี้เลย Let’s make a logo คลิกค่ะ คลิกที่ปุ่ม Let’s make a logo เลย เริ่มการสร้าง ทีนี้ ก่อนที่เราจะสร้างนะคะ ไอเดียของเราจะมาจากไหน มาดูตรงนี้ก่อน ให้เด็ก ๆ มาดูที่นี่ ตัวนี้นี่ แม่ไปเลือกมาแล้วว่า OTOP สกลนคร มีทั้งหมด 1 2 3 4 5 เอา 5 ตัวก่อน ที่เน้น ๆ แล้วมีชื่อเสียงมาก 1. คือ เนื้อโคขุนโพนยางคำ นมอะไร นมโรงเรียน นมพูพาน นมวาริช นั่นคือ The Best ของสกลนครนะคะ แล้วก็ผ้าย้อมคราม แล้วก็น้ำหมักเน่า แล้วตัวสุดท้าย คือ ข้าวฮาง ก็คือทุกคนจะได้สินค้า OTOP 1 ชิ้น อันดับแรก ลุกออกมา ใครก่อนก็ได้ มาสุ่มหมุนแล้วจดไป ว่าตัวเองได้อะไรนะคะ ใครจะออกมาก่อน เดินมาเลย เดี๋ยวเราจะให้จุ่ม ใครจะมาจุ่มคนแรก คนแรกใคร มาร์กี้กดเลยลูก กดเมาส์เลย แม่ก็จะจดไว้ว่ามาร์กี้ได้อะไร มาร์กี้ได้นมนะคะ ต้อง… ต้องออกแบบโลโก้นมนะ โอเคไหม โอเค ต่อไป คนต่อไป อย่าไปลบออกนะคะ อาจจะซ้ำก็ได้ จุ่มเลยลูก ต่อไปกุ้ง กุ้งได้อะไร กุ้งได้ผ้าย้อมคราม ต้องออกแบบโลโก้เกี่ยวกับผ้าย้อมคราม ต่อมา ต่อมา มิ่งมาก็ได้ลูก มา มิ่ง ๆ จุ่ม จุ่มเลยค่ะ จำไว้ด้วยนะ ตัวเองได้อะไรไปน่ะ ได้นมเหมือนกัน ให้นึกถึงนะ ถ้านึกถึงนม เราจะนึกถึงอะไรได้บ้าง คนต่อไปมา เหลือตี๋น้อย ตี๋น้อยมา อ๋อ กับองุ่น เดี๋ยว… หมุนก่อนลูก หมุนก่อน กดเลยครับ ไม่เป็นไรไง มันก็วนมาอยู่แบบนี้ เราก็ไม่อยากลบ มันน้อยนะ ไม่เป็นไร ก็จะได้ดูใน 2 คนออกแบบมา มันอาจจะไม่เหมือนกันก็ได้ อย่างนั้นเดี๋ยวขององุ่น อุบล บาส เพราะทุกคนจะต้องลองออกแบบนะคะ มีหลายตัว ลองใช้ แล้วก็ลองเลือกแบบที่ชอบนะ แม่ไม่ได้จำกัด ต่อไปเป็นขององุ่น องุ่นจะได้อะไรหว่า ได้ข้าวฮาง ไม่ซ้ำแล้ว ต่อไปเป็นของอุบลนะ ของอุบลจะได้อะไร เหลืออะไร น้ำมะเม่ายังไม่มี ยังไม่มีคนได้นะ นมนี่ ยอดฮิตแล้ว 3 คนแล้ว ดูอีกคนหนึ่ง เดี๋ยว ๆ ๆ เราจะสุ่มให้เอง ให้บาส บาสไม่มา ให้บาสได้น้ำมะเม่า โจทย์ในการออกแบบโลโก้นี้ เด็ก ๆ ดูนะคะ ได้อะไร 1 คือใช้ AI ร่วมกับโปรแกรมธรรมดาเรา ออกแบบโลโก้ชิ้นนั้น มามันจะเป็นงานชิ้นที่เด็กต้องทำส่ง คนละ 1 อันนะ เพราะฉะนั้น ก็คือถ้าที่แม่สอนไป เด็ก ๆ ไม่ชอบ เด็ก ๆ ไม่ใช้ก็ได้นะคะ เป็นแค่อะไรล่ะ แม่ให้เป็น Guideline เป็นแนวทางที่ทำจาก AI เพราะฉะนั้น ชื่อแบรนด์ของเรา เป็นแบรนด์คนไทยนะ เพราะฉะนั้น ชื่อมันน่ะ ก็ต้องออกมาเป็นภาษาไทย แต่ใน AI น่ะ ส่วนใหญ่ชื่อมันจะเป็นภาษาอังกฤษไง เด็ก ๆ อาจจะต้องไปใช้ Canva ช่วยก็ได้นะคะ Canva ก็จะฟรีนะ ก็คือโปรแกรมตกแต่งเพิ่มเติมอะไรอย่างนี้ ใช้โปรแกรมปกติ แล้วแต่ถนัดน่ะนะคะ ได้ เพิ่มเติมได้นะคะ ทีนี้ เรามาลองกันที่ตัวแรกก่อน ตัวแรกก่อน ตัวแรกนี่ LogoAi นี่ เห็นไหม อันดับแรกนี่ มันจะบอกว่าให้เราใส่ Logo name ก็คือชื่อ แล้วตัวต่อมาก็คือสโลแกน ทีนี้ พอเจอภาษาอังกฤษ ไม่เข้าใจ ทำอย่างไร เรามีตัวช่วยใช่ไหมคะเด็ก ๆ เปิด Google Translate เสียเดี๋ยวนี้เลย เปิด Google Translate Google แปลภาษาน่ะลูก เรากดเข้าไปที่ Google เราก็เลือกแปลภาษา เพราะถ้าใช้ Ai แม่บอกแล้วมันเป็นภาษาอังกฤษนะ เราเอามาเพื่อให้มันสร้างไอเดียให้เราน่ะ นึกออกนะคะ เพราะฉะนั้น ตัวช่วยของเรา เราก็ใช้เข้าไปช่วย ทีนี้ เปิดไปปุ๊บ ไม่รู้จัก Logo name คืออะไร เราก็มาพิมพ์สิ Logo name เห็นไหม นั่นก็คือชื่อของโลโก้ หมายถึงว่าเราจะตั้งชื่อให้ผลิตภัณฑ์นม ผลิตภัณฑ์ผ้าครามเรา อะไรนี่ หมากเม่าเรานี่ ชื่อว่าอะไร เราก็ใส่ชื่อนั้นลงไปนะคะ สมมติ เช่น ถ้าสมมติแม่ได้ตัวอย่างของ… ของคนที่ไม่อยู่ คือ เจ้าบาส น้ำมะเม่า ยี่ห้อตัวเอง ดูนะ สมมติถ้าชื่อภาษาไทย แม่จะสลับนะ และแม่ตั้งชื่อว่า… คือ เม่าที่เอามาใช้ในการหมัก มันคือเม่าหลวง ถ้ามันเป็นอย่างนี้ แล้วพอเป็นภาษาอังกฤษ เห็นไหมคะ เราก็จะได้ชื่อโลโก้ของเราภาษาอังกฤษ เด็ก ๆ นึกชื่อสินค้าตัวเองนะ อย่ามาเม่าตามแม่นะ นึกออกใช่ไหม เข้าใจใช่ไหม เช่น ของมิ่ง มิ่ง นม มิ่งอยากตั้งชื่อนมมิ่งว่านมอะไร นึกออกไหมลูก มิ่งก็ใส่ชื่อภาษาไทย แล้วให้มัน Translate เป็นภาษาอังกฤษออกมา อันนี้คือให้มันออกมาก่อน ถ้าจะไปตั้งชื่อเพราะพริ้งกว่านี้ ค่อยไปตั้งเองทีหลังได้ เข้าใจไหมลูก อันนี้ลองทำตามตัวอย่างแม่ก่อน คือ ตอนนี้ไอ้ชื่อโลโก้เม่าที่แม่อยากตั้งนี่ เนื่องจากเม่านี่ มันทำมาจากเม่าหลวง แม่ก็เลยตั้งชื่อมันว่าเม่าหลวงเสียก่อน แม่ก็จะเอาตัวนี้เลยนะคะ แม่ก็จะ Copy ไป แม่ได้ชื่อที่ต้องการแล้วแม่ Coppy แล้วก็เอามาวาง ทีนี้ มาดูสโลแกนคืออะไร เราก็ดูคำแปลภาษาอังกฤษนะคะ สโลแกน ถ้าใครไม่เข้าใจ Slogan แล้วมีคำว่าอะไรอีก Optional มันคืออะไรนะ เขาบอกคำขวัญ ไม่จำเป็น ก็คือใส่หรือไม่ใส่ก็ได้ ทีนี้ ถ้าเราจะใส่ให้เรานึกถึงว่าสินค้าเราน่ะ เหมือนนมนี่ เห็นไหม เหมือนไวตามิลเขามีสโลแกนอะไรนะ ไวตามิล… จำไม่ได้ โฟร์โมต โฟร์โมต เหมือนนมตรามะลิอะไรนะ ข้าวข้นหวานมัน อันนั้นคือสโลแกน นึกออกไหม เพราะฉะนั้น ถ้าสมมติใส่ ถ้านึกถึงนม มิ่งนึกถึงนมนะ ถ้านมเรานี่ เราต้องการให้เห็นจุดเด่นอะไรของนมเรา เช่น ถ้าเม่าแม่นะคะ สโลแกนก็จะเป็นประมาณว่าเปรี้ยว เปรี้ยว หวาน… สดจากธรรมชาติ โม้ โม้ก่อน เม่าเราต้องสด แล้วก็เพราะเม่าหลวงเป็น… มีแต่แถวบ้านเราปลูกแล้วอร่อย เขาบอก Sweet and Sour เปรี้ยว หวาน แล้วก็ Fesh Fesh Fosh Slogan ก็คือให้เห็นว่าสินค้าเรานี่ มีจุดเด่นหรืออะไรอย่างนี้ แล้วเราก็กด Continue เพราะเราได้ชื่อมันแล้วนะ ทั้ง Slogan แล้ว เราคลิกที่ Continue ดูสิมันจะออกมาหน้าตาเป็นอย่างไร เขาบอกให้เลือกลักษณะเห็นไหมคะ บอกแล้วถ้าใครไม่รู้คำนี้แปลว่าอะไร Copy แล้วเอาไปไหนลูก เอาไปที่ Google Translate ใช่ไหมลูก แล้วก็กดแปลสิครับ ว่ามันให้เราทำอะไร Please Select a Industry อตสาหกรรม อุตสาหกรรมคืออะไร บอกเป็น Travel ท่องเที่ยว Sport อยู่ในตระกูลอาหารอยู่ไหนหว่า เห็นหรือเปล่า Other น่าจะอยู่ที่ Other แล้วแหละ เราไม่ได้อยู่ใน Restaurant Other ต่อ ไม่เจอ ย้อน มันไปอยู่ในหมวดไหนนี่ มี Travel มี Sport Fitness เป็น… อะไรน่ะ Internet Event Home &amp; Restaurant อื่น ๆ ไม่มีอะไรขึ้นมา คือไปต่อ คุณหลอกดาวเด้อนี่ ไปหรือยัง มันน่าจะอยู่ที่อื่น ๆ นี่แหละ คลิกแล้วไม่ไปน่ะ เน็ตเราช้าเหรอ ใช่ เลือกนะคะ ก็คือเลือกลักษณะสินค้าเรา ว่ามันจะไปอยู่ในประเภทไหนได้ เหมือน Home and Family ก็ได้ เพราะของกินของใช้นะ Restaurant ก็ได้ ก็อยู่ใน Home and Famelอย่างนี้ ทำไมมันไม่ไปอื่น ๆ ล่ะ โผล่มาสีเสียอย่างนั้น เม่าผมขอสีแดงได้ โทนผมอยากได้โทนสีอบอุ่นอย่างนี้นะครับ แล้วก็เลือก เสร็จแล้วก็เลือก… มันไม่ให้เลือก เลือกประเภทก่อน ต้องได้ประเภทก่อนแหละ เราจะเอาน้องไปอยู่ที่ Restaurant เลือก From แล้วก็คลิก continue มันก็มีเลือกอีก ว่า Style Modern Elegant Slab นะคะ เห็นไหม เห็นไหมน่ะ ของ Front เห็นไหม เป็นแนว Moden Elegant เป็นแนว… เด็ก ๆ เลือกเองเลยนะคะ ก็ได้ ชอบแนวไหน แม่เอาแบบนี้แล้วกัน ชอบแนวนี้ หรูหราหมาเห่า มีหาง มี… มีหัวมีหางหน่อย แล้วก็จะคลิก Continue เลือกรูปแบบฟอนต์นะคะ กำลัง Gennery มันบอก We are generate โปรดรอสักครู่ โอ้โห สี สุดติ่งกระดิ่งแมวมาก แล้วก็จะให้ Regite ได้ไหมน่ะ Don’t ให้ Login เสียอย่างนั้น ไม่เป็นไร แต่อยากได้สีแดงสลับได้ไหม เห็นไหม เขาก็มีตัวอย่างมาให้ดู เห็นไหม แม่มี 2 แบบที่โดนใจตอนนี้ เห็นไหม มันมีให้เลือกเยอะเลยนะเด็ก ๆ สีนี้ก็ชอบ เพราะเม่ามันจะออกแดงนะ ลืมเลือกสีหลักน่ะ ตัวนี้จะมีให้ Register หน่อยนะ เห็นไหม มันก็จะมีข้อความนะ อันนี้มีแบบทั้งมีรูปสัญลักษณ์นี่ สามารถ Edit ได้ด้วยนะ เดี๋ยวแม่จะลอง Edit ดู เห็นไหม เปลี่ยนสไตล์ไหม เปลี่ยน… เปลี่ยนสัญลักษณ์ คลิก Auto มันมีสัญลักษณ์รูปแบบอื่นให้เลือก เราก็ไปเปลี่ยนได้ หรือถ้านี่ เราก็… เราก็สมมติว่าเรามีรูปหมากเม่า แม่ก็จะเปลี่ยนเป็นรูปหมากอย่างนี้แทนนะ นี่เห็นไหม ตัวนี้ก็จะขึ้นทั้งชื่อ แล้วก็มีทั้งสโลแกนอยู่ข้างล่าง Swtich and อย่างนี้นะคะ Colors จะเปลี่ยน Colors จะขอเปลี่ยน Colors ไม่ให้เลือกเหรอ อยากได้สีแดงไม่ใช่อะไร หาก่อน เจอแล้ว ชอบตัวนี้ นี่เห็นไหม สีทองก็สวยนะ สีน้ำตาล สีทอง สีนี้ สีแดง สีแดงก็ได้ เขียวล่ะ เขียวไม่มี อ๋อ มีเขียวนี้นะคะ แนว ๆ Nager เราก็เน้นสีเขียวอะไรอย่างนี้ แต่ให้นึกอะไร เวลาเราเลือกสีของผลิตภัณฑ์ นึกถึงของลักษณะผลิตภัณฑ์เราด้วยนะคะ เดี๋ยวอาจารย์ขอเบรกแป๊บหนึ่ง เด็ก ๆ ลองแก้ของตัวเองดูเสียก่อน เดี๋ยวเราจะลองเปลี่ยนอันใหม่นะคะ โอเค มาแล้วครับ กลับมาแล้ว ลืมดูนะคะ อันนี้ของโปรแกรม logoai นะ เราก็จะได้แบบลักษณะ หรือไอเดีย ถ้าเราอยากเปลี่ยน Front ตัวนี้ ถ้าเราอยากเปลี่ยนเป็นภาษาไทย เราอาจจะใช้กับอีกโปรแกรมหนึ่ง แต่เรามีไอเดียแล้วว่ามันทำ Front เป็นลักษณะนี้ เราเปลี่ยนตัวนี้รูป แม่ก็จะไปหารูปมาเปลี่ยนนะ ถ้าเรามีรูปหมากเม่า เดี๋ยวไม่เป็นไร เดี๋ยวสัปดาห์หน้ามันจะมี AI อีกตัวหนึ่ง มันสร้างเป็นภาพที่ไม่ได้ เป็นโลโก้น่ะ เอามาใช้ในการทำโลโก้ของเรา เดี๋ยวจะมาสอนต่อ อันนี้เอาแค่ตัวโครง คือ เราอยากได้โครงร่างของโลโก้เราก่อน เราก็เลยมาหาไอเดียจากตัว AI โลโก้นี้นะคะเด็ก ๆ เห็นไหม มันก็มีรูปให้เปลี่ยนนะ เด็ก ๆ เราก็สามารถเปลี่ยนได้ ก็คือให้มันสื่อกับสินค้าเรา ว่าอย่างนั้นเถอะนะคะ ถ้าไม่พอใจ ใครมีฝีมือก็วาดเองได้ ถูกไหมคะ ตรงนี้ แต่เราได้ไอเดียแล้ว ว่าควรเป็นโลโก้อะไรนี้ อะไรอย่างนี้นะคะ มาดูอีกตัวหนึ่งนะ แล้วเดี๋ยวแม่จะปล่อยแล้ว เพราะเสียงข้าพเจ้าก็หาย เนื่องจากสกลนครอากาศหนาวนะพี่ ๆ ทางนู้นไม่หนาว ไม่รู้หรอก ของเราอากาศเย็นนะ เราต้องพากันใส่เสื้อกันหนาวแล้วนะ วันนี้เด็ก ๆ ก็เลยพากันมาช้า เพราะอากาศน่าจะชวนนอนมากเลย ไม่อยากลุกจากที่นอนนะคะ ต้องถึงขั้นว่านอนห่มผ้า สกลนครน่ะค่ะ ไม่ห่มผ้าไม่ได้นะคะ หนาวแล้ว เสียงก็นี่แหละ เลยมีอาการระคายคออย่างนี้นะคะ เพราะฉะนั้น เราก็จะไปอีกสัก 1 โปรแกรม เราก็จะพอแล้วเด็ก ๆ ลองมาดูอีกตัวหนึ่งลูก เด็ก ๆ สามารถไปลองเล่นตัวอื่นเพิ่มได้นะคะ อีกตัวหนึ่ง ตัวนี้ อยู่ไหนล่ะ แม่เล่นตัวไหนล่ะ เดี๋ยวนะ เดี๋ยวนะ นี่ ๆ ตัวที่4 นะคะ Design Design.com ขอโทษ ลืมใส่ลิงก์ให้ เด็ก ๆ ลองอีกตัวหนึ่ง Copy แม่ว่ามันสวยดี เดี๋ยวใหม่นะ ลองใหม่นะนะคะ ให้ลอง 2 ตัว ตัวอื่นไปลองเล่นเพิ่มดูก็ได้ พิมพ์ design.com ลงไป design.com นะคะ เว็บนี้ ลองเข้าเว็บนี้ดูเด็ก ๆ สร้างโลโก้เหมือนกัน design.com ถ้าใครเข้ามาแล้ว มันก็จะมาโผล่ที่หน้านี้ เห็นไหม ทุกอันนี้นี่ ขึ้นมาปุ๊บ มันจะให้ใส่ Business name ชื่อธุรกิจของคุณ เมื่อกี้แม่ใช้อะไรนะ เม่าหลวง ไปก๊อบฯ ก่อน ขโมยตัวเดิม ตัวเอง ไม่ยอม ไม่ยอม ไม่ยอม ขี้เกียจพิมพ์ใหม่ไง ชื่อเดิมยังอยู่ ก๊อบฯ มาเสียเลย ยังใช้ตัวเดิมอยู่ ยังงกอยู่ ยังงกอยู่ ให้ดู เอาชื่อเดิมก่อน จำได้นะ เราจะได้ไม่เปลี่ยน ให้ดูว่าถ้าเราเปลี่ยนตัวที่ทำแล้ว มันจะเป็นอย่างไร พอเด็ก ๆ เข้ามาหน้านี้กันหรือยังคะ เอาชื่อตัวเก่าที่เราตั้งใช้กับเว็บเมื่อกี้มาใช้ได้เลย เสร็จแล้วก็กด Create Logo เดี๋ยวมันจะบอกว่าให้บอกอะไรบางสีเกี่ยวกับ… คีย์เวิร์ด ก็คือคำ ที่เราใช้บอกถึงสินค้าเรา ของแม่มันจะเป็น Fruit ผลไม้ เพราะเม่าหลวงเป็นน้ำผลไม้นะ Juicy นึกไม่ออก ไปค่ะ ภาษาไทย นึกไม่ออกเราก็พิมพ์เลย น้ำผลไม้ คำนี้ต้องมีแหละ เหมือนของเด็ก ๆ เป็นนมใช่ไหม เด็ก ๆ ก็ใส่นมเข้าไป นมสดอย่างนี้ ของเราไม่ใช่นมผง เราก็บอกว่าของเราเป็นนมสด มีคำว่า</w:t>
      </w:r>
      <w:r>
        <w:t xml:space="preserve"> </w:t>
      </w:r>
      <w:r>
        <w:t xml:space="preserve">“</w:t>
      </w:r>
      <w:r>
        <w:t xml:space="preserve">นมสด</w:t>
      </w:r>
      <w:r>
        <w:t xml:space="preserve">”</w:t>
      </w:r>
      <w:r>
        <w:t xml:space="preserve"> </w:t>
      </w:r>
      <w:r>
        <w:t xml:space="preserve">แล้ว อยากได้คำอื่นอีกไหม เป็นอย่างไร หอม หวาน มัน อะไรอย่างนี้ เราก็ใส่เข้าไป ให้นึกถึงสินค้าเรา นึกถึงอะไรบ้าง นั่นก็คือคีย์เวิร์ด ก็คือคำสำคัญที่จะให้ อาจจะพูดถึงรสชาติ อาจจะพูดถึงอะไรนะ กลิ่น สีอะไรอย่างนี้ ถ้ามีคำอื่น เราก็ใช้เครื่องหมาย , นะคะ , คั่นตรงกลาง มีเปรี้ยว มีเปรี้ยวด้วย พูดถึงความเปรี้ยว กลัวพิมพ์ผิด เห็นไหม ก๊อบฯ ภาษาอังกฤษไป เรามีตัวช่วยในการ… เพราะมันหา… เราพิมพ์เป็นคำ ๆ อย่างนี้ก็ได้ ใช้เป็นคำ ๆ อย่างนี้ก็ได้ ตัวนี้นะคะ ตอนนี้แม่พูดถึงรสชาติของน้ำเม่า แม่ก็เลยพูด Sour เปรี้ยว แล้วก็มีหวานด้วย น้ำผลไม้ มีรสชาติเปรี้ยวหวาน มีสีแดงเข้ม สีแดงเข้ม สีแดงเข้ม อยากใส่สีเข้าไปด้วยน่ะ อยากได้สีแบบ Maroon ใส่ Maroon เลย ระบุสีเข้าไปด้วย เพราะหมากเม่าเรามันไม่ได้แดงจัด มันมีทั้งสีแดง สีดำ สมมติแม่พอแล้ว Keyword ที่ใส่ เป็นน้ำผลไม้ มีรสเปรี้ยวหวาน แล้วก็มีสีแดงเข้ม เสร็จแล้วคลิก Continue Generate แล้ว นี่ เห็นไหม อันนี้สวยกว่าเมื่อกี้ เห็นไหม เพราะอะไร เพราะมันมีรูปนะ เห็นไหม นี่ ของ Design คิดดู 250 รูปน่ะ เด็ก ๆ เยอะมาก คิดดูมัน… ไอเดียเราจะเยอะขนาดไหน ได้ขนาดนี้ไหม แต่ตัวเว็บนี้น่ะ มัน Gen ได้ 250 น่ะ 250 หน้า ไม่ใช่ 250 รูป แม่พูดผิด ใน 250 หน้านี่ 1 หน้ามันมี 2 4 5 5 10 15 20 25 30 35 40 40 รูป คูณ 200 เข้าไป เด็ก ๆ เป็นเท่าไร คิดดูมันมีไอเดียให้เราเลือกเยอะเลย คือ แม่ดูอันนี้แล้ว แค่ 40 หน้าแรก ฉันก็ว่าเยอะแล้วนะ เพราะอันแรก โลโก้อันแรกประมาณเท่าไรนะ 1 2 3 3 น่าจะประมาณ 15 อันเองนะ แต่เว็บนี้ Design ได้คิดดู 400 250 x 40 เดี๋ยวลองคูณดูนะ ว่าได้กี่รูป 250 x 40 10,000 รูปเชียวนะเด็ก ๆ คิดดูสิ เอากับมันสิ แล้วก็จะมีลักษณะโลโก้ให้เลือกแบบหลากสีมากเลย แล้วก็เยอะน่ะ เยอะจริง ๆ ขอบอกว่าเยอะมาก สามารถเลือกได้กันจนตาลายว่าอย่างนั้นเถอะ แค่หน้าแรก หน้าแรกก็จะออกแนววัยรุ่น วัยรุ่น หวาน ๆ ใส ๆ หน่อยนะ คิขุอาโนเนะ เห็นไหม ถ้าหมากเม่ามันเป็นเหมือนสตรอว์เบอร์รี่ หนูทำเป็นรูปสตอร์วเบอร์รี สตรอว์เบอรี่อยู่ข้างใน ไอเดียดีนะคะ เดี๋ยวต้องไปดูว่ารูปหมากเม่าเรามันเป็นลักษณะอย่างไร นี่เห็นไหม นี่ ถ้าเราจะทำต่อนี่ เราสามารถแก้ไขโดยการ… Login ด้วย… ผ่าน Facebook หรือผ่าน Google ก็ได้ อันนี้ใกล้เคียงกับ… เหมือนองุ่นนะ แต่หมากเม่าเราก็เป็นพวงอย่างนี้ เราก็… เห็นไหม ดูนะ ที่เราเข้าไปแก้ไข เหมือนโปรแกรมอะไรลูก Photoshop ก็ได้นะ แล้วก็อะไรอีก Illustrator ก็ได้ใช่ไหมคะ ตระกูลพวกที่เป็น Design ออกแบบกราฟิกนี่ เปลี่ยนสีก็ได้น่ะ เพราะแม่อยากได้สีอะไรนะ แม่บอกว่าออกแดง ๆ ม่วง ๆ ดำ ๆ สวย สีมาแล้ว สโลแกนเรามาใส่เพิ่ม เปลี่ยนเป็นภาษาไทย เปลี่ยน Page ลองดูสิ ไม่รู้เราโหลดภาษาไทยไว้เยอะขนาดไหนนี่ เดี๋ยวจะลองดู ลองรับไหมน่ะ ไทยเราอยู่ไหนนี่ Th Th ไม่ขึ้นเลย ฟอนต์ไทยเขามีให้ไหมนะ ให้นึกถึงนะ ถ้ามันไม่มี เราก็ลองไปหาโปรแกรมที่มันใส่ฟอนต์ไทยได้น่ะ และเราก็แก้ตรงส่วนนี้ ถ้าเราจะใช้ภาษาไทยนะ หรือเราเอาเขาเป็นไอเดียไปสร้างใน Canva เราก็ได้นะ ให้มันรองรับภาษาไทย อะไรอย่างนี้ มีไอเดียว่ามีรูปตรงนี้ มีข้อความตรงนี้ อะไรอย่างนี้ ไม่มีนะ ไม่มีฟอนต์ไทยนะ นะคะ เด็ก ๆ จะสังเกตว่าทุกเว็บที่แม่ให้ดูน่ะ มันก็มีให้เราไปแก้ไขนะเด็ก ๆ นะ เราก็สามารถแก้ไขเลยนะคะ เราก็เลือกฟอนต์ที่เราอยากแก้น่ะ ว่าอย่างนั้นเถอะ เดี๋ยวลองเปลี่ยนดู ถ้าเป็นอันนี้เปลี่ยน Front ขอเปลี่ยน ขอเปลี่ยน เมื่อกี้สวยแล้วล่ะ เราก็เปลี่ยนไปได้เรื่อย ๆ เห็นหรือเปล่า เราอยากได้อะไรนะ สะวี้ดสะว้าด ไม่สวยเลย เขามีให้เลือกน่ะ นี่ อยากได้แบบ Luxury Luxury แก้ Front ได้นะคะ แนวอาร์ต ๆ หน่อยนะคะ เราก็เปลี่ยนฟอนต์ได้ ถ้าที่เขาออกแบบมาไม่ถูกใจเราน่ะนะคะ เราก็มาเลือกได้ เห็นไหม นี่ ฟอนต์เยอะอยู่นะ Modern Modern อันนี้แนว Modern นี่ แนวเล่น… เขาเรียกแบบคลาสสิก แบบเล่นหางอะไรพวกนี้ ส่วนใหญ่ฟอนต์ที่แม่เลือกมันจะออกแนวเล่นหางสักเล็กน้อย ประมาณนี้นะคะ ก็แล้วแต่ชอบไงนะ ก็เป็นความชอบของเจ้าของแบรนด์นี่แหละ อยากได้แบบไหนนะคะ โอเคไหมนะคะ ทีนี้ เพราะฉะนั้น เราจะมีงาน 1 ชิ้น เพราะเรายังไม่ได้เสร็จแค่ตรงนี้นะคะ เดี๋ยวสัปดาห์หน้ามาต่อ แม่บอกว่ารูปนี้ที่เขาออกแบบมา มันยังไม่โดนใจเรานี่ แล้วเราจะไปออกแบบเองนี่ เราใช้ AI อีกตัวหนึ่งช่วย มีหลายตัวเลยแหละ ไม่ได้ใช้แค่ตัวที่ฟรีก่อน ให้เราใช้ฟรีอย่างนี้ มีตัวไหนบ้าง ในสัปดาห์หน้า เราจะมาดูกันต่อ เพราะฉะนั้น เด็ก ๆ ก็จะได้ผลิตภัณฑ์ เพื่อไปออกแบบของใคร ของมันแล้วนะ ก่อนอื่นก็คือต้องไปค้นข้อมูลก่อน ว่านมเหมือนมิ่งทำนมใช่ไหมลูก มิ่งก็ต้องไปค้นว่านมสกลนครมันมีเอกลักษณ์อย่างไร นึกออกไหม นมวาริชฯ ลองไปอ่านดู เขาเขียนสโลแกนเขาว่าอย่างไร ให้เราไปดึง ไปดึงลักษณะหรือจุดเด่น เราต้องพยายามดูว่าสินค้าเรามันมีจุดเด่นอะไร นึกออกไหมลูก และเอามาเขียนในนี้ เพื่อให้ตัว AI น่ะ มันเอาข้อมูลเข้าไป ว่าลักษณะสินค้าที่จะทำเป็นโลโก้ออกมา มันควรเป็นลักษณะไหน นึกออกไหม ยิ่งเราใส่คำที่เป็นจุดเด่นของสินค้าเข้าไป ให้ตัว AI มันมองออกเห็นได้เยอะน่ะ ตัวโลโก้มันก็จะยิ่งชัดเจนขึ้น นึกออกไหมคะนะคะ เพราะฉะนั้น พอแม่บอกว่าตอนแรกโลโก้แรกในนั่น แม่ไม่ได้บอกว่ามันเป็นผลไม้ เป็นที่เป็นรูป มันก็เป็นแค่ใช้วงกลม สี่เหลี่ยม อะไรอย่างนี้ พอมาไอ้ตัวที่ 2 เว็บตัวที่ 2 แม่ระบุว่ามันเป็นผลไม้ปุ๊บ มันก็ไปหาเลยว่าผลไม้ประเภทไหนที่คั้นน้ำ เห็นไหม มีองุ่ม มีสตรอว์เบอร์รี่ แล้วไปหาอีกว่าผลไม้ไหนมีสีเหมือนที่แม่บอกสีแดง องุ่นก็มีสีแดงนะ สตรอว์เบอร์รีก็มีสีแดง AI มันก็จะไปเจาะหาผลไม้ชนิดนั้น ที่มันมีคำน่ะ คือ ยิ่งเรามีคำน่ะ คำที่สื่อถึงผลิตภัณฑ์ หรือสินค้าเรามากเท่าไรนะ AI มันก็จะไปดึง ไปดึงข้อมูลน่ะ แล้วเอามาประกอบ ประกอบรวมเป็น… เป็นโลโก้มาทำเป็นโลโก้ให้ มา Gen ให้ คือถ้าเรามีรายละเอียดเยอะ หรือข้อมูลเยอะ นึกออกไหม ลักษณะโลโก้มันก็จะมีความเด่นชัดขึ้นเรื่อย ๆ เห็นไหม แม่ให้เห็นความแตกต่างเลยนี่ ให้ดูได้เลยนี่ เหมือนอันแรก เห็นไหม แม่ไม่ได้บอกว่ามัน… มันเป็นผลไม้ มันก็เลยออกมากลาง ๆ เลย มันก็ไปเอาพวกรูปทรงต่าง ๆ มาใส่แทน มาใส่แทนรูปนี้ แต่พออันที่ 2 น่ะค่ะ พอบอกว่าโลโก้นี้ มันเป็นผลไม้น่ะ มันก็ไปเลือกเลย เห็นไหม มันก็ไปเลือกภาพผลไม้มาใส่ นี่ ผลไม้ที่มีสีแดงนี่ ดูสิเห็นไหม มีแตงโม มีสับปะรดน่ะ มีแตงโม มีสตรอว์เบอร์รี มีองุ่น แต่ก็มีอันอื่น เชอร์รี แอปเปิล เห็นไหมคะ แต่ก็มีผลไม้ลักษณะอื่น เพราะบอกกว้าง ๆ ว่าเป็นผลไม้ คือ… ยังไม่ได้ใส่ลงไป ว่าเม่าคืออะไร AI อาจจะไม่รู้จัก เพราะมันเป็นผลไม้ไทยนะ แต่ถ้าแม่เติมคำว่า</w:t>
      </w:r>
      <w:r>
        <w:t xml:space="preserve"> </w:t>
      </w:r>
      <w:r>
        <w:t xml:space="preserve">“</w:t>
      </w:r>
      <w:r>
        <w:t xml:space="preserve">เม่า</w:t>
      </w:r>
      <w:r>
        <w:t xml:space="preserve">”</w:t>
      </w:r>
      <w:r>
        <w:t xml:space="preserve"> </w:t>
      </w:r>
      <w:r>
        <w:t xml:space="preserve">ลงไป ไม่แน่มันอาจรู้จัก เพราะอย่าลืมว่า AI ก็คือมันมาจากการที่มันรวบรวมข้อมูลน่ะ เยอะ ๆ ๆ ๆ น่ะ ทุกที่เลยที่มีนี่ ถ้ามีมันก็จะเอามาประมวลผลออกมาน่ะค่ะ แล้วมันก็จะมาดูกับคำที่เราให้มันไปนี่ คีย์เวิร์ด เดี๋ยวแม่ลองใส่คำว่า</w:t>
      </w:r>
      <w:r>
        <w:t xml:space="preserve"> </w:t>
      </w:r>
      <w:r>
        <w:t xml:space="preserve">“</w:t>
      </w:r>
      <w:r>
        <w:t xml:space="preserve">mao</w:t>
      </w:r>
      <w:r>
        <w:t xml:space="preserve">”</w:t>
      </w:r>
      <w:r>
        <w:t xml:space="preserve"> </w:t>
      </w:r>
      <w:r>
        <w:t xml:space="preserve">เผื่อมันจะรู้จัก M-o… M อะไรนะ เม่า Mao นะ ภาษาอังกฤษ ใส่ Mao ลงไปนะ เดี๋ยวลองดูรูปมันจะเปลี่ยนไหม Search แล้วให้มัน Search ปุ๊บ น่าจะไม่รู้จัก Search ยัง มันไม่หมุน ลองสิ เห็นไหม เพราะบอกแล้วบางทีผลไม้บางชนิดมันไม่ได้เป็นที่รู้จัก มันอาจจะเป็นเพียงน้อยนิดจิ๊บจ้อย มหาศาล ข้อมูลที่ AI เอามา เขาเอามาจากหลายแหล่ง และมาประมวลผลและมาดูจากคำที่เราใส่เข้าไปนี่ แล้วดูนะ ถ้าแม่ไม่เอาสีแดงใส่เข้าไปนี่ มันจะเป็นอย่างไร อะไรอย่างนี้ มันก็ไปเลือก พยายามไปเลือกมา มีเชอร์รี สังเกตว่าสีเขาก็จะใช้สีในโทนลักษณะนี้นะคะ เห็นไหม เพราะบอกว่าเป็นน้ำผลไม้ มันก็พยายามทำรูปโลโก้ออกมาให้ มันมีลักษณะของการเป็นน้ำน่ะ เห็นไหม ไอเดียดี บอกว่านี่ เรามาดูไอเดียนี่ แล้วเราก็ไปใช้โปรแกรมเราเพิ่มก็ได้ เพราะเรานึกไม่ออกนะ อย่างนี้ก็ใช้ได้เหมือนกัน เด็ก ๆ สามารถลองเว็บอื่นได้นะคะ ที่แม่หามาไว้ให้นี่ ตัวไหนที่ยังไม่ลอง สามารถลองได้ ดูในสไลด์นะคะ จากสไลด์นี่ มีอีกตั้ง 1 2 3 4 5 6 6 ตัว 6 ตัว ยังไม่หมด ลองเล่นดูได้นะคะ เผื่อจะได้ไอเดียเพิ่ม แต่ตอนนี้แม่มาโดนใจตัวนี้ เพราะอย่างที่บอก Gen 1 ครั้ง ได้ 10,000 รูปน่ะ เยอะ จะเยอะไปไหน 50 รูปก็ว่าเยอะแล้วใช่ไหม หน้าหนึ่งนะ ก็เยอะแล้วนี่ ไอ้ design.com มันล่อออกมาที 5… 250 รูป 10,000 รูปเลยทีเดียวเชียว ลองดูนะคะเด็ก ๆ มีตัวเล่นอื่นอยู่ ลอง เพื่อเอามาดัดแปลงเป็นของเรา เพราะก็บอกแล้ว โลโก้ที่เราทำมันควรจะมีความเป็นเอกลักษณ์ มีเอกลักษณ์ของมันเอง ไม่ไปซ้ำกับคนอื่น อะไรอย่างนี้นะคะ สำหรับวันนี้พอแค่นี้นะคะ สัปดาห์เจอกันใหม่ จะมาทำต่อ แต่ไม่ใช่ทำโลโก้ แต่จะเป็นการสร้างภาพด้วย AI เพราะอะไร เหมือนอย่างที่บอกเกิดอยากได้รูปนม นมลักษณะไหนดี มาทำเป็น… รูปภาพประกอบโลโก้เรา เห็นไหม ใช่ไหม เราจะมาสร้าง AI ใช้ AI ช่วยสร้างของเรา หรือสร้างเม่าให้เราอย่างนี้ ลักษณะนั้นนะคะ หรือทำผ้าคราม อย่างนี้ จะทำอย่างไร สัปดาห์หน้าจะมาต่อกันด้วย การสร้างภาพด้วย AI นะคะ วันนี้สร้างโลโก้ด้วย AI สัปดาห์หน้าจะเป็นสร้างภาพด้วย AI นะคะ สัปดาห์นี้พอแค่นี้ค่ะ ขอบคุณพี่ล่ามนะคะ เจอกันใหม่สัปดาห์หน้าค่ะ สวัสดีค่ะ 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บูรณาการใช้เทคโนโลยีคอมพิวเตอร์และดิจิทัลสำหรับชุมชน (เช้า) 111267</dc:title>
  <dc:creator/>
  <cp:keywords/>
  <dcterms:created xsi:type="dcterms:W3CDTF">2024-12-11T05:05:32Z</dcterms:created>
  <dcterms:modified xsi:type="dcterms:W3CDTF">2024-12-11T05:0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1 ธันวาคม 2567 เวลา 09.00 น.</vt:lpwstr>
  </property>
  <property fmtid="{D5CDD505-2E9C-101B-9397-08002B2CF9AE}" pid="3" name="subtitle">
    <vt:lpwstr/>
  </property>
</Properties>
</file>